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FE579" w14:textId="47030518" w:rsidR="004D13C4" w:rsidRDefault="005340B6">
      <w:pPr>
        <w:pStyle w:val="BodyText"/>
      </w:pPr>
      <w:r>
        <w:t>Ref: 2022 Self-study report – 4/27/22</w:t>
      </w:r>
      <w:bookmarkStart w:id="0" w:name="_GoBack"/>
      <w:bookmarkEnd w:id="0"/>
    </w:p>
    <w:p w14:paraId="166351BD" w14:textId="77777777" w:rsidR="004D13C4" w:rsidRDefault="004D13C4">
      <w:pPr>
        <w:pStyle w:val="BodyText"/>
        <w:spacing w:before="1"/>
        <w:rPr>
          <w:sz w:val="19"/>
        </w:rPr>
      </w:pPr>
    </w:p>
    <w:p w14:paraId="7B438005" w14:textId="77777777" w:rsidR="004D13C4" w:rsidRDefault="007C59E8">
      <w:pPr>
        <w:spacing w:before="90"/>
        <w:ind w:left="1240"/>
        <w:rPr>
          <w:rFonts w:ascii="Arial"/>
          <w:b/>
          <w:sz w:val="28"/>
        </w:rPr>
      </w:pPr>
      <w:r>
        <w:rPr>
          <w:rFonts w:ascii="Arial"/>
          <w:b/>
          <w:color w:val="686766"/>
          <w:sz w:val="28"/>
        </w:rPr>
        <w:t>Table 5-1 Curriculum</w:t>
      </w:r>
    </w:p>
    <w:p w14:paraId="67934124" w14:textId="77777777" w:rsidR="004D13C4" w:rsidRDefault="004D13C4">
      <w:pPr>
        <w:pStyle w:val="BodyText"/>
        <w:rPr>
          <w:rFonts w:ascii="Arial"/>
          <w:b/>
          <w:sz w:val="27"/>
        </w:rPr>
      </w:pPr>
    </w:p>
    <w:p w14:paraId="1736EFB3" w14:textId="349C66D1" w:rsidR="004D13C4" w:rsidRDefault="007C59E8">
      <w:pPr>
        <w:spacing w:before="1"/>
        <w:ind w:left="1240"/>
        <w:rPr>
          <w:rFonts w:ascii="Arial"/>
          <w:b/>
          <w:sz w:val="24"/>
        </w:rPr>
      </w:pPr>
      <w:r>
        <w:rPr>
          <w:rFonts w:ascii="Arial"/>
          <w:b/>
          <w:color w:val="686766"/>
          <w:sz w:val="24"/>
        </w:rPr>
        <w:t>Program Name</w:t>
      </w:r>
      <w:r w:rsidR="00B65EA6">
        <w:rPr>
          <w:rFonts w:ascii="Arial"/>
          <w:b/>
          <w:color w:val="686766"/>
          <w:sz w:val="24"/>
        </w:rPr>
        <w:t>: BS on Cybersecurity</w:t>
      </w:r>
    </w:p>
    <w:p w14:paraId="319675E7" w14:textId="77777777" w:rsidR="004D13C4" w:rsidRDefault="004D13C4">
      <w:pPr>
        <w:pStyle w:val="BodyText"/>
        <w:spacing w:before="7"/>
        <w:rPr>
          <w:rFonts w:ascii="Arial"/>
          <w:b/>
          <w:sz w:val="23"/>
        </w:rPr>
      </w:pPr>
    </w:p>
    <w:tbl>
      <w:tblPr>
        <w:tblW w:w="0" w:type="auto"/>
        <w:tblInd w:w="138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8"/>
        <w:gridCol w:w="4295"/>
        <w:gridCol w:w="1530"/>
        <w:gridCol w:w="1079"/>
        <w:gridCol w:w="905"/>
        <w:gridCol w:w="1160"/>
        <w:gridCol w:w="907"/>
        <w:gridCol w:w="744"/>
        <w:gridCol w:w="1402"/>
        <w:gridCol w:w="1841"/>
      </w:tblGrid>
      <w:tr w:rsidR="004D13C4" w14:paraId="0CEA3F79" w14:textId="77777777">
        <w:trPr>
          <w:trHeight w:val="220"/>
        </w:trPr>
        <w:tc>
          <w:tcPr>
            <w:tcW w:w="5343" w:type="dxa"/>
            <w:gridSpan w:val="2"/>
            <w:vMerge w:val="restart"/>
            <w:tcBorders>
              <w:left w:val="single" w:sz="8" w:space="0" w:color="000000"/>
              <w:right w:val="single" w:sz="4" w:space="0" w:color="000000"/>
            </w:tcBorders>
          </w:tcPr>
          <w:p w14:paraId="7435EA85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5372D4B8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7577FF7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2D520DC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55A9B1E" w14:textId="77777777" w:rsidR="004D13C4" w:rsidRDefault="004D13C4">
            <w:pPr>
              <w:pStyle w:val="TableParagraph"/>
              <w:spacing w:before="10"/>
              <w:rPr>
                <w:rFonts w:ascii="Arial"/>
                <w:b/>
                <w:sz w:val="31"/>
              </w:rPr>
            </w:pPr>
          </w:p>
          <w:p w14:paraId="2FFDD033" w14:textId="77777777" w:rsidR="004D13C4" w:rsidRDefault="007C59E8">
            <w:pPr>
              <w:pStyle w:val="TableParagraph"/>
              <w:spacing w:before="1"/>
              <w:ind w:left="1515" w:right="1482" w:firstLine="872"/>
              <w:rPr>
                <w:sz w:val="20"/>
              </w:rPr>
            </w:pPr>
            <w:r>
              <w:rPr>
                <w:color w:val="686766"/>
                <w:sz w:val="20"/>
              </w:rPr>
              <w:t>Course (Department, Number, Title)</w:t>
            </w:r>
          </w:p>
          <w:p w14:paraId="37290992" w14:textId="77777777" w:rsidR="004D13C4" w:rsidRDefault="007C59E8">
            <w:pPr>
              <w:pStyle w:val="TableParagraph"/>
              <w:spacing w:before="3" w:line="230" w:lineRule="exact"/>
              <w:ind w:left="291" w:right="55" w:hanging="204"/>
              <w:rPr>
                <w:sz w:val="20"/>
              </w:rPr>
            </w:pPr>
            <w:r>
              <w:rPr>
                <w:color w:val="686766"/>
                <w:sz w:val="20"/>
              </w:rPr>
              <w:t>List all courses in the program by term starting with first term of the first year and ending with the last term of the final year.</w:t>
            </w:r>
          </w:p>
        </w:tc>
        <w:tc>
          <w:tcPr>
            <w:tcW w:w="153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3C610619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133C1AC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999E675" w14:textId="77777777" w:rsidR="004D13C4" w:rsidRDefault="007C59E8">
            <w:pPr>
              <w:pStyle w:val="TableParagraph"/>
              <w:spacing w:before="183"/>
              <w:ind w:left="77" w:right="56"/>
              <w:jc w:val="center"/>
              <w:rPr>
                <w:sz w:val="20"/>
              </w:rPr>
            </w:pPr>
            <w:r>
              <w:rPr>
                <w:color w:val="686766"/>
                <w:sz w:val="20"/>
              </w:rPr>
              <w:t>Indicate Whether Course is Required, Elective or a Selected Elective</w:t>
            </w:r>
          </w:p>
          <w:p w14:paraId="502B03D3" w14:textId="77777777" w:rsidR="004D13C4" w:rsidRDefault="007C59E8">
            <w:pPr>
              <w:pStyle w:val="TableParagraph"/>
              <w:spacing w:before="4" w:line="230" w:lineRule="exact"/>
              <w:ind w:left="77" w:right="54"/>
              <w:jc w:val="center"/>
              <w:rPr>
                <w:sz w:val="13"/>
              </w:rPr>
            </w:pPr>
            <w:r>
              <w:rPr>
                <w:color w:val="686766"/>
                <w:sz w:val="20"/>
              </w:rPr>
              <w:t>by an R, an E or an SE.</w:t>
            </w:r>
            <w:r>
              <w:rPr>
                <w:color w:val="686766"/>
                <w:position w:val="7"/>
                <w:sz w:val="13"/>
              </w:rPr>
              <w:t>1</w:t>
            </w:r>
          </w:p>
        </w:tc>
        <w:tc>
          <w:tcPr>
            <w:tcW w:w="479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D3E9005" w14:textId="77777777" w:rsidR="004D13C4" w:rsidRDefault="007C59E8">
            <w:pPr>
              <w:pStyle w:val="TableParagraph"/>
              <w:spacing w:line="201" w:lineRule="exact"/>
              <w:ind w:left="1265"/>
              <w:rPr>
                <w:i/>
                <w:sz w:val="20"/>
              </w:rPr>
            </w:pPr>
            <w:r>
              <w:rPr>
                <w:i/>
                <w:color w:val="686766"/>
                <w:sz w:val="20"/>
              </w:rPr>
              <w:t>Subject Area (Credit Hours)</w:t>
            </w:r>
          </w:p>
        </w:tc>
        <w:tc>
          <w:tcPr>
            <w:tcW w:w="1402" w:type="dxa"/>
            <w:vMerge w:val="restart"/>
            <w:tcBorders>
              <w:left w:val="single" w:sz="2" w:space="0" w:color="000000"/>
              <w:right w:val="single" w:sz="8" w:space="0" w:color="000000"/>
            </w:tcBorders>
          </w:tcPr>
          <w:p w14:paraId="0427C58B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04D2220B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0C70AA7C" w14:textId="77777777" w:rsidR="004D13C4" w:rsidRDefault="007C59E8">
            <w:pPr>
              <w:pStyle w:val="TableParagraph"/>
              <w:spacing w:before="183"/>
              <w:ind w:left="205" w:right="182" w:firstLine="1"/>
              <w:jc w:val="center"/>
              <w:rPr>
                <w:sz w:val="20"/>
              </w:rPr>
            </w:pPr>
            <w:r>
              <w:rPr>
                <w:color w:val="686766"/>
                <w:sz w:val="20"/>
              </w:rPr>
              <w:t>Last Two Terms the Course was Offered: Year and,</w:t>
            </w:r>
          </w:p>
          <w:p w14:paraId="59490A26" w14:textId="77777777" w:rsidR="004D13C4" w:rsidRDefault="007C59E8">
            <w:pPr>
              <w:pStyle w:val="TableParagraph"/>
              <w:spacing w:before="4" w:line="230" w:lineRule="exact"/>
              <w:ind w:left="205" w:right="182"/>
              <w:jc w:val="center"/>
              <w:rPr>
                <w:sz w:val="20"/>
              </w:rPr>
            </w:pPr>
            <w:r>
              <w:rPr>
                <w:color w:val="686766"/>
                <w:sz w:val="20"/>
              </w:rPr>
              <w:t>Semester, or Quarter</w:t>
            </w:r>
          </w:p>
        </w:tc>
        <w:tc>
          <w:tcPr>
            <w:tcW w:w="1841" w:type="dxa"/>
            <w:vMerge w:val="restart"/>
            <w:tcBorders>
              <w:left w:val="single" w:sz="8" w:space="0" w:color="000000"/>
              <w:right w:val="single" w:sz="8" w:space="0" w:color="000000"/>
            </w:tcBorders>
          </w:tcPr>
          <w:p w14:paraId="621728FF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2D8CACA2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08C78F35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ACD9B40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CC9CC86" w14:textId="77777777" w:rsidR="004D13C4" w:rsidRDefault="007C59E8">
            <w:pPr>
              <w:pStyle w:val="TableParagraph"/>
              <w:spacing w:before="138"/>
              <w:ind w:left="184" w:right="170"/>
              <w:jc w:val="center"/>
              <w:rPr>
                <w:sz w:val="20"/>
              </w:rPr>
            </w:pPr>
            <w:r>
              <w:rPr>
                <w:color w:val="686766"/>
                <w:sz w:val="20"/>
              </w:rPr>
              <w:t>Average Section Enrollment</w:t>
            </w:r>
          </w:p>
          <w:p w14:paraId="14B82EA3" w14:textId="77777777" w:rsidR="004D13C4" w:rsidRDefault="007C59E8">
            <w:pPr>
              <w:pStyle w:val="TableParagraph"/>
              <w:spacing w:line="230" w:lineRule="exact"/>
              <w:ind w:left="184" w:right="170"/>
              <w:jc w:val="center"/>
              <w:rPr>
                <w:sz w:val="20"/>
              </w:rPr>
            </w:pPr>
            <w:r>
              <w:rPr>
                <w:color w:val="686766"/>
                <w:sz w:val="20"/>
              </w:rPr>
              <w:t>for the Last Two</w:t>
            </w:r>
          </w:p>
          <w:p w14:paraId="78E1E3BA" w14:textId="77777777" w:rsidR="004D13C4" w:rsidRDefault="007C59E8">
            <w:pPr>
              <w:pStyle w:val="TableParagraph"/>
              <w:spacing w:before="3" w:line="230" w:lineRule="exact"/>
              <w:ind w:left="188" w:right="170"/>
              <w:jc w:val="center"/>
              <w:rPr>
                <w:sz w:val="13"/>
              </w:rPr>
            </w:pPr>
            <w:r>
              <w:rPr>
                <w:color w:val="686766"/>
                <w:sz w:val="20"/>
              </w:rPr>
              <w:t>Terms the Course was Offered</w:t>
            </w:r>
            <w:r>
              <w:rPr>
                <w:color w:val="686766"/>
                <w:position w:val="7"/>
                <w:sz w:val="13"/>
              </w:rPr>
              <w:t>3</w:t>
            </w:r>
          </w:p>
        </w:tc>
      </w:tr>
      <w:tr w:rsidR="004D13C4" w14:paraId="47AAD92C" w14:textId="77777777" w:rsidTr="00064631">
        <w:trPr>
          <w:trHeight w:val="2018"/>
        </w:trPr>
        <w:tc>
          <w:tcPr>
            <w:tcW w:w="5343" w:type="dxa"/>
            <w:gridSpan w:val="2"/>
            <w:vMerge/>
            <w:tcBorders>
              <w:top w:val="nil"/>
              <w:left w:val="single" w:sz="8" w:space="0" w:color="000000"/>
              <w:right w:val="single" w:sz="4" w:space="0" w:color="000000"/>
            </w:tcBorders>
          </w:tcPr>
          <w:p w14:paraId="1191C3D3" w14:textId="77777777" w:rsidR="004D13C4" w:rsidRDefault="004D13C4">
            <w:pPr>
              <w:rPr>
                <w:sz w:val="2"/>
                <w:szCs w:val="2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0123857" w14:textId="77777777" w:rsidR="004D13C4" w:rsidRDefault="004D13C4">
            <w:pPr>
              <w:rPr>
                <w:sz w:val="2"/>
                <w:szCs w:val="2"/>
              </w:rPr>
            </w:pP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</w:tcPr>
          <w:p w14:paraId="76082E67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32E92C97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36606A68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2BDEF18C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22E55291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529D3BD2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50CDB80" w14:textId="77777777" w:rsidR="004D13C4" w:rsidRDefault="004D13C4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094DB324" w14:textId="77777777" w:rsidR="004D13C4" w:rsidRDefault="007C59E8">
            <w:pPr>
              <w:pStyle w:val="TableParagraph"/>
              <w:spacing w:line="215" w:lineRule="exact"/>
              <w:ind w:left="257"/>
              <w:rPr>
                <w:sz w:val="13"/>
              </w:rPr>
            </w:pPr>
            <w:r>
              <w:rPr>
                <w:color w:val="686766"/>
                <w:sz w:val="20"/>
              </w:rPr>
              <w:t>Math</w:t>
            </w:r>
            <w:r>
              <w:rPr>
                <w:color w:val="686766"/>
                <w:position w:val="7"/>
                <w:sz w:val="13"/>
              </w:rPr>
              <w:t>2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4DE2674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5975D05C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17C7374F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50A19C07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2EB9993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036F7EDD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7628B52" w14:textId="77777777" w:rsidR="004D13C4" w:rsidRDefault="004D13C4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4A87BAFB" w14:textId="77777777" w:rsidR="004D13C4" w:rsidRDefault="007C59E8">
            <w:pPr>
              <w:pStyle w:val="TableParagraph"/>
              <w:spacing w:line="215" w:lineRule="exact"/>
              <w:ind w:left="112"/>
              <w:rPr>
                <w:sz w:val="13"/>
              </w:rPr>
            </w:pPr>
            <w:r>
              <w:rPr>
                <w:color w:val="686766"/>
                <w:sz w:val="20"/>
              </w:rPr>
              <w:t>Sciences</w:t>
            </w:r>
            <w:r>
              <w:rPr>
                <w:color w:val="686766"/>
                <w:position w:val="7"/>
                <w:sz w:val="13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541D0221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77E788BF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087602A6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32504624" w14:textId="77777777" w:rsidR="004D13C4" w:rsidRDefault="004D13C4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4C9F9085" w14:textId="7922D8A8" w:rsidR="004D13C4" w:rsidRDefault="007C59E8">
            <w:pPr>
              <w:pStyle w:val="TableParagraph"/>
              <w:ind w:left="215" w:right="208"/>
              <w:jc w:val="center"/>
              <w:rPr>
                <w:color w:val="686766"/>
                <w:sz w:val="16"/>
              </w:rPr>
            </w:pPr>
            <w:r>
              <w:rPr>
                <w:color w:val="686766"/>
                <w:w w:val="95"/>
                <w:sz w:val="16"/>
              </w:rPr>
              <w:t xml:space="preserve">Computing </w:t>
            </w:r>
            <w:r w:rsidR="00014F34">
              <w:rPr>
                <w:color w:val="686766"/>
                <w:sz w:val="16"/>
              </w:rPr>
              <w:t>and</w:t>
            </w:r>
          </w:p>
          <w:p w14:paraId="48DEA6E2" w14:textId="62A1AF9F" w:rsidR="00014F34" w:rsidRPr="00014F34" w:rsidRDefault="00014F34" w:rsidP="00014F34">
            <w:pPr>
              <w:pStyle w:val="TableParagraph"/>
              <w:ind w:left="85" w:right="165"/>
              <w:jc w:val="center"/>
              <w:rPr>
                <w:color w:val="686766"/>
                <w:w w:val="95"/>
                <w:sz w:val="16"/>
              </w:rPr>
            </w:pPr>
            <w:r w:rsidRPr="00014F34">
              <w:rPr>
                <w:color w:val="686766"/>
                <w:w w:val="95"/>
                <w:sz w:val="16"/>
              </w:rPr>
              <w:t>Cybersecurity</w:t>
            </w:r>
          </w:p>
          <w:p w14:paraId="2078160F" w14:textId="77777777" w:rsidR="004D13C4" w:rsidRDefault="007C59E8">
            <w:pPr>
              <w:pStyle w:val="TableParagraph"/>
              <w:spacing w:before="1"/>
              <w:ind w:left="73" w:right="63" w:hanging="3"/>
              <w:jc w:val="center"/>
              <w:rPr>
                <w:sz w:val="16"/>
              </w:rPr>
            </w:pPr>
            <w:r>
              <w:rPr>
                <w:color w:val="686766"/>
                <w:sz w:val="16"/>
              </w:rPr>
              <w:t>Mark with an F or A for Fundamental or</w:t>
            </w:r>
          </w:p>
          <w:p w14:paraId="39F30BD3" w14:textId="77777777" w:rsidR="004D13C4" w:rsidRDefault="007C59E8">
            <w:pPr>
              <w:pStyle w:val="TableParagraph"/>
              <w:spacing w:line="164" w:lineRule="exact"/>
              <w:ind w:left="215" w:right="208"/>
              <w:jc w:val="center"/>
              <w:rPr>
                <w:sz w:val="16"/>
              </w:rPr>
            </w:pPr>
            <w:r>
              <w:rPr>
                <w:color w:val="686766"/>
                <w:sz w:val="16"/>
              </w:rPr>
              <w:t>Advanced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right w:val="single" w:sz="2" w:space="0" w:color="000000"/>
            </w:tcBorders>
          </w:tcPr>
          <w:p w14:paraId="3C197758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38042EB4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13809106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464860A8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61B0DFD3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598796D7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41B2933E" w14:textId="77777777" w:rsidR="004D13C4" w:rsidRDefault="004D13C4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7AC782E4" w14:textId="77777777" w:rsidR="004D13C4" w:rsidRDefault="004D13C4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52F56F12" w14:textId="77777777" w:rsidR="004D13C4" w:rsidRDefault="007C59E8">
            <w:pPr>
              <w:pStyle w:val="TableParagraph"/>
              <w:spacing w:line="184" w:lineRule="exact"/>
              <w:ind w:left="128" w:right="102" w:firstLine="72"/>
              <w:rPr>
                <w:sz w:val="16"/>
              </w:rPr>
            </w:pPr>
            <w:r>
              <w:rPr>
                <w:color w:val="686766"/>
                <w:sz w:val="16"/>
              </w:rPr>
              <w:t>General Education</w:t>
            </w:r>
          </w:p>
        </w:tc>
        <w:tc>
          <w:tcPr>
            <w:tcW w:w="744" w:type="dxa"/>
            <w:tcBorders>
              <w:top w:val="single" w:sz="4" w:space="0" w:color="000000"/>
              <w:left w:val="single" w:sz="2" w:space="0" w:color="000000"/>
              <w:right w:val="single" w:sz="2" w:space="0" w:color="000000"/>
            </w:tcBorders>
          </w:tcPr>
          <w:p w14:paraId="2CB2E453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65EE155F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9B6D9D1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76CF0DE0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00543A66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3A50FD73" w14:textId="77777777" w:rsidR="004D13C4" w:rsidRDefault="004D13C4">
            <w:pPr>
              <w:pStyle w:val="TableParagraph"/>
              <w:rPr>
                <w:rFonts w:ascii="Arial"/>
                <w:b/>
              </w:rPr>
            </w:pPr>
          </w:p>
          <w:p w14:paraId="5017E691" w14:textId="77777777" w:rsidR="004D13C4" w:rsidRDefault="004D13C4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3FF51CF8" w14:textId="77777777" w:rsidR="004D13C4" w:rsidRDefault="007C59E8">
            <w:pPr>
              <w:pStyle w:val="TableParagraph"/>
              <w:spacing w:line="210" w:lineRule="exact"/>
              <w:ind w:left="149"/>
              <w:rPr>
                <w:sz w:val="20"/>
              </w:rPr>
            </w:pPr>
            <w:r>
              <w:rPr>
                <w:color w:val="686766"/>
                <w:sz w:val="20"/>
              </w:rPr>
              <w:t>Other</w:t>
            </w:r>
          </w:p>
        </w:tc>
        <w:tc>
          <w:tcPr>
            <w:tcW w:w="1402" w:type="dxa"/>
            <w:vMerge/>
            <w:tcBorders>
              <w:top w:val="nil"/>
              <w:left w:val="single" w:sz="2" w:space="0" w:color="000000"/>
              <w:right w:val="single" w:sz="8" w:space="0" w:color="000000"/>
            </w:tcBorders>
          </w:tcPr>
          <w:p w14:paraId="39653D32" w14:textId="77777777" w:rsidR="004D13C4" w:rsidRDefault="004D13C4">
            <w:pPr>
              <w:rPr>
                <w:sz w:val="2"/>
                <w:szCs w:val="2"/>
              </w:rPr>
            </w:pPr>
          </w:p>
        </w:tc>
        <w:tc>
          <w:tcPr>
            <w:tcW w:w="1841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14:paraId="7BE97E9A" w14:textId="77777777" w:rsidR="004D13C4" w:rsidRDefault="004D13C4">
            <w:pPr>
              <w:rPr>
                <w:sz w:val="2"/>
                <w:szCs w:val="2"/>
              </w:rPr>
            </w:pPr>
          </w:p>
        </w:tc>
      </w:tr>
      <w:tr w:rsidR="004D13C4" w14:paraId="42F22F85" w14:textId="77777777" w:rsidTr="00064631">
        <w:trPr>
          <w:trHeight w:val="283"/>
        </w:trPr>
        <w:tc>
          <w:tcPr>
            <w:tcW w:w="5343" w:type="dxa"/>
            <w:gridSpan w:val="2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05A5750" w14:textId="0FB22D6E" w:rsidR="004D13C4" w:rsidRPr="0023180A" w:rsidRDefault="00F717A6">
            <w:pPr>
              <w:pStyle w:val="TableParagraph"/>
              <w:rPr>
                <w:color w:val="FF0000"/>
                <w:sz w:val="24"/>
                <w:szCs w:val="24"/>
              </w:rPr>
            </w:pPr>
            <w:r w:rsidRPr="0023180A">
              <w:rPr>
                <w:color w:val="FF0000"/>
                <w:sz w:val="24"/>
                <w:szCs w:val="24"/>
              </w:rPr>
              <w:t>FIRST YEAR – F</w:t>
            </w:r>
            <w:r w:rsidR="00BA5760">
              <w:rPr>
                <w:color w:val="FF0000"/>
                <w:sz w:val="24"/>
                <w:szCs w:val="24"/>
              </w:rPr>
              <w:t>ALL</w:t>
            </w:r>
            <w:r w:rsidRPr="0023180A">
              <w:rPr>
                <w:color w:val="FF0000"/>
                <w:sz w:val="24"/>
                <w:szCs w:val="24"/>
              </w:rPr>
              <w:t xml:space="preserve"> SEMESTER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24D441E0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EFEF7C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C370B7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C8024E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D64D9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left w:val="single" w:sz="6" w:space="0" w:color="000000"/>
              <w:bottom w:val="single" w:sz="6" w:space="0" w:color="000000"/>
              <w:right w:val="single" w:sz="2" w:space="0" w:color="000000"/>
            </w:tcBorders>
          </w:tcPr>
          <w:p w14:paraId="3CE28BB5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left w:val="single" w:sz="2" w:space="0" w:color="000000"/>
              <w:bottom w:val="single" w:sz="6" w:space="0" w:color="000000"/>
              <w:right w:val="single" w:sz="2" w:space="0" w:color="000000"/>
            </w:tcBorders>
          </w:tcPr>
          <w:p w14:paraId="5A168568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left w:val="single" w:sz="2" w:space="0" w:color="000000"/>
              <w:bottom w:val="single" w:sz="6" w:space="0" w:color="000000"/>
              <w:right w:val="single" w:sz="8" w:space="0" w:color="000000"/>
            </w:tcBorders>
          </w:tcPr>
          <w:p w14:paraId="2D08BAC7" w14:textId="77777777" w:rsidR="004D13C4" w:rsidRPr="00014F34" w:rsidRDefault="004D13C4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F717A6" w14:paraId="1FAAA0B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015E93E" w14:textId="2848D505" w:rsidR="00F717A6" w:rsidRPr="0023180A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sz w:val="24"/>
                <w:szCs w:val="24"/>
              </w:rPr>
              <w:t>English – ENC 1101: Writing &amp; Rhetoric I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3A1C6E4" w14:textId="0D20F2DE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57EABA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D4A981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77BB9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D25B73" w14:textId="4411DE2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</w:tcPr>
          <w:p w14:paraId="6F0B0C56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</w:tcPr>
          <w:p w14:paraId="15E53CFA" w14:textId="7C845E26" w:rsidR="00F717A6" w:rsidRPr="00014F34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8" w:space="0" w:color="000000"/>
            </w:tcBorders>
          </w:tcPr>
          <w:p w14:paraId="1660EE82" w14:textId="7D1CCBCA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24</w:t>
            </w:r>
          </w:p>
        </w:tc>
      </w:tr>
      <w:tr w:rsidR="00F717A6" w14:paraId="1B7CB13B" w14:textId="77777777" w:rsidTr="00064631">
        <w:trPr>
          <w:trHeight w:val="291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FE505EA" w14:textId="3EEB3CB1" w:rsidR="00F717A6" w:rsidRPr="0023180A" w:rsidRDefault="00014F34" w:rsidP="00F717A6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F717A6" w:rsidRPr="0023180A">
              <w:rPr>
                <w:sz w:val="24"/>
                <w:szCs w:val="24"/>
              </w:rPr>
              <w:t>SCIS – CGS 1920: Intro to Comput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020D5FF" w14:textId="599C345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BE785E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1C9B19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76C59B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8795A3" w14:textId="5890D275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1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</w:tcPr>
          <w:p w14:paraId="3F846F3F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</w:tcPr>
          <w:p w14:paraId="56ACA66B" w14:textId="46E6BF13" w:rsidR="00F717A6" w:rsidRPr="00014F34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8" w:space="0" w:color="000000"/>
            </w:tcBorders>
          </w:tcPr>
          <w:p w14:paraId="38792B3E" w14:textId="1D3D1D50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79</w:t>
            </w:r>
          </w:p>
        </w:tc>
      </w:tr>
      <w:tr w:rsidR="00F717A6" w14:paraId="587B6346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9A7F7C2" w14:textId="4C9A3EA2" w:rsidR="00F717A6" w:rsidRPr="0023180A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sz w:val="24"/>
                <w:szCs w:val="24"/>
              </w:rPr>
              <w:t>UG Education – SLS 1501: First Year Experienc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BD8805A" w14:textId="5461AC02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BC0E359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1DEA153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DFDEBE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7B7106F2" w14:textId="4210BCCA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1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A246FA5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2DBDEFD" w14:textId="17277916" w:rsidR="00F717A6" w:rsidRPr="00014F34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80665C7" w14:textId="605D0374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21</w:t>
            </w:r>
          </w:p>
        </w:tc>
      </w:tr>
      <w:tr w:rsidR="00F717A6" w14:paraId="7170DA3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E721294" w14:textId="384F91A6" w:rsidR="00F717A6" w:rsidRPr="0023180A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sz w:val="24"/>
                <w:szCs w:val="24"/>
              </w:rPr>
              <w:t>Mathematics (Group</w:t>
            </w:r>
            <w:r w:rsidR="001D1206">
              <w:rPr>
                <w:sz w:val="24"/>
                <w:szCs w:val="24"/>
              </w:rPr>
              <w:t xml:space="preserve"> Two</w:t>
            </w:r>
            <w:r w:rsidRPr="0023180A">
              <w:rPr>
                <w:sz w:val="24"/>
                <w:szCs w:val="24"/>
              </w:rPr>
              <w:t xml:space="preserve">) – MAC </w:t>
            </w:r>
            <w:r w:rsidR="001D1206">
              <w:rPr>
                <w:sz w:val="24"/>
                <w:szCs w:val="24"/>
              </w:rPr>
              <w:t>1147</w:t>
            </w:r>
            <w:r w:rsidRPr="0023180A">
              <w:rPr>
                <w:sz w:val="24"/>
                <w:szCs w:val="24"/>
              </w:rPr>
              <w:t xml:space="preserve">: </w:t>
            </w:r>
            <w:r w:rsidR="001D1206">
              <w:rPr>
                <w:sz w:val="24"/>
                <w:szCs w:val="24"/>
              </w:rPr>
              <w:t>Precalculus algebra and Trigonometr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93F8D6A" w14:textId="03D7D13B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620C038" w14:textId="09826A93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</w:t>
            </w: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17B24B3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BA046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6806E93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81EF2BE" w14:textId="77777777" w:rsidR="00F717A6" w:rsidRPr="00014F34" w:rsidRDefault="00F717A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65327BB" w14:textId="6B3F4E56" w:rsidR="00F717A6" w:rsidRPr="00014F34" w:rsidRDefault="00F717A6" w:rsidP="00F717A6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F28206D" w14:textId="299C5D04" w:rsidR="00F717A6" w:rsidRPr="00014F34" w:rsidRDefault="006871B3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6</w:t>
            </w:r>
          </w:p>
        </w:tc>
      </w:tr>
      <w:tr w:rsidR="0023180A" w14:paraId="2D14B07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F8178E0" w14:textId="17888339" w:rsidR="0023180A" w:rsidRPr="0023180A" w:rsidRDefault="0023180A" w:rsidP="0023180A">
            <w:pPr>
              <w:pStyle w:val="TableParagraph"/>
              <w:rPr>
                <w:sz w:val="24"/>
                <w:szCs w:val="24"/>
              </w:rPr>
            </w:pPr>
            <w:r>
              <w:t xml:space="preserve">Various - </w:t>
            </w:r>
            <w:r w:rsidRPr="00B44E87">
              <w:t xml:space="preserve">Social Science (Group </w:t>
            </w:r>
            <w:r>
              <w:t>One</w:t>
            </w:r>
            <w:r w:rsidRPr="00B44E87">
              <w:t>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506F37A" w14:textId="6B1ED195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B781CF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8FBD104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8E7918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7C8641D" w14:textId="185B43F5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DB57092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4AC682E" w14:textId="77777777" w:rsidR="0023180A" w:rsidRPr="00014F34" w:rsidRDefault="0023180A" w:rsidP="0023180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5259011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3180A" w14:paraId="6DFD2D06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170BAD1" w14:textId="716ACFE8" w:rsidR="0023180A" w:rsidRPr="0023180A" w:rsidRDefault="0023180A" w:rsidP="0023180A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color w:val="FF0000"/>
                <w:sz w:val="24"/>
                <w:szCs w:val="24"/>
              </w:rPr>
              <w:t>FIRST YEAR – S</w:t>
            </w:r>
            <w:r w:rsidR="00BA5760">
              <w:rPr>
                <w:color w:val="FF0000"/>
                <w:sz w:val="24"/>
                <w:szCs w:val="24"/>
              </w:rPr>
              <w:t>PRING</w:t>
            </w:r>
            <w:r w:rsidRPr="0023180A">
              <w:rPr>
                <w:color w:val="FF0000"/>
                <w:sz w:val="24"/>
                <w:szCs w:val="24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2CBB8C04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1F72FC0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2EF985D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B509CA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78457AB2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C8109A9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D5C49C6" w14:textId="77777777" w:rsidR="0023180A" w:rsidRPr="00014F34" w:rsidRDefault="0023180A" w:rsidP="0023180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7886FF4D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3180A" w14:paraId="36E96980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4B5295B" w14:textId="48B9F0A8" w:rsidR="0023180A" w:rsidRPr="0023180A" w:rsidRDefault="0023180A" w:rsidP="0023180A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sz w:val="24"/>
                <w:szCs w:val="24"/>
              </w:rPr>
              <w:t>English – ENC 1102: Writing &amp; Rhetoric II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5004A5F" w14:textId="20524123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731EED7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1A456CB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A2756D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B7F9B9B" w14:textId="0E99A8F8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9816E4F" w14:textId="77777777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571C734" w14:textId="37F3EFFC" w:rsidR="0023180A" w:rsidRPr="00014F34" w:rsidRDefault="0023180A" w:rsidP="0023180A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8F4157F" w14:textId="244A71BD" w:rsidR="0023180A" w:rsidRPr="00014F34" w:rsidRDefault="0023180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25</w:t>
            </w:r>
          </w:p>
        </w:tc>
      </w:tr>
      <w:tr w:rsidR="00700587" w14:paraId="73FB1B6F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3812E77" w14:textId="2243B674" w:rsidR="00700587" w:rsidRPr="0023180A" w:rsidRDefault="00700587" w:rsidP="00700587">
            <w:pPr>
              <w:pStyle w:val="TableParagraph"/>
              <w:rPr>
                <w:sz w:val="24"/>
                <w:szCs w:val="24"/>
              </w:rPr>
            </w:pPr>
            <w:r w:rsidRPr="0023180A">
              <w:rPr>
                <w:sz w:val="24"/>
                <w:szCs w:val="24"/>
              </w:rPr>
              <w:t>Mathematics (Group One) – STA 2023: Statistics for Business &amp; Economic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DE05255" w14:textId="6DB990A3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1C3958B" w14:textId="61FD8029" w:rsidR="00700587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74CC957" w14:textId="77777777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4F244" w14:textId="77777777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F5EBE26" w14:textId="77777777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0B1680F" w14:textId="77777777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0F1E063" w14:textId="5F4D1382" w:rsidR="00700587" w:rsidRPr="00014F34" w:rsidRDefault="00700587" w:rsidP="00700587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A3A271C" w14:textId="4471D14A" w:rsidR="00700587" w:rsidRPr="00014F34" w:rsidRDefault="00700587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1</w:t>
            </w:r>
          </w:p>
        </w:tc>
      </w:tr>
      <w:tr w:rsidR="00AE28FD" w14:paraId="0B7F475E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FC00DB5" w14:textId="26A3F27E" w:rsidR="00AE28FD" w:rsidRPr="0023180A" w:rsidRDefault="00014F34" w:rsidP="00AE28F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AE28FD" w:rsidRPr="0023180A">
              <w:rPr>
                <w:sz w:val="24"/>
                <w:szCs w:val="24"/>
              </w:rPr>
              <w:t>SCIS – CGS 1540: Database for All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5DADDD5" w14:textId="6C9CA23F" w:rsidR="00AE28FD" w:rsidRPr="00014F34" w:rsidRDefault="009671B5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87CD845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881A922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423D91" w14:textId="19DFF545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540B0B4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DC7B8BE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2071236" w14:textId="17745F06" w:rsidR="00AE28FD" w:rsidRPr="00014F34" w:rsidRDefault="00AE28FD" w:rsidP="00AE28FD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4527C82" w14:textId="2CB80364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7</w:t>
            </w:r>
          </w:p>
        </w:tc>
      </w:tr>
      <w:tr w:rsidR="00AE28FD" w14:paraId="4050FCB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CE1A735" w14:textId="1882D8B6" w:rsidR="00AE28FD" w:rsidRPr="0023180A" w:rsidRDefault="00014F34" w:rsidP="00AE28F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AE28FD">
              <w:rPr>
                <w:sz w:val="24"/>
                <w:szCs w:val="24"/>
              </w:rPr>
              <w:t>SCIS – COP 2250: Java Programm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7D86FB9" w14:textId="50093AC1" w:rsidR="00AE28FD" w:rsidRPr="00014F34" w:rsidRDefault="009671B5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542F361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47FD503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BA8D5" w14:textId="51B3A22A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  <w:r w:rsidR="00F063BF" w:rsidRPr="00014F34">
              <w:rPr>
                <w:sz w:val="24"/>
                <w:szCs w:val="24"/>
              </w:rPr>
              <w:t>-</w:t>
            </w:r>
            <w:r w:rsidRPr="00014F34">
              <w:rPr>
                <w:sz w:val="24"/>
                <w:szCs w:val="24"/>
              </w:rPr>
              <w:t>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B28DDED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9D6B22D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C7E4376" w14:textId="53C12F68" w:rsidR="00AE28FD" w:rsidRPr="00014F34" w:rsidRDefault="008330E0" w:rsidP="00AE28FD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2EEDAEA" w14:textId="45CE4886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3</w:t>
            </w:r>
          </w:p>
        </w:tc>
      </w:tr>
      <w:tr w:rsidR="00AE28FD" w14:paraId="4E880F7D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DFB59FB" w14:textId="13612E3C" w:rsidR="00AE28FD" w:rsidRPr="0023180A" w:rsidRDefault="00AE28FD" w:rsidP="00AE28FD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FI</w:t>
            </w:r>
            <w:r w:rsidRPr="00D8270C">
              <w:rPr>
                <w:color w:val="FF0000"/>
              </w:rPr>
              <w:t xml:space="preserve">RST YEAR – </w:t>
            </w:r>
            <w:r w:rsidR="00BA5760">
              <w:rPr>
                <w:color w:val="FF0000"/>
              </w:rPr>
              <w:t>SUMMER</w:t>
            </w:r>
            <w:r w:rsidRPr="00D8270C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2EB7F529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244ECDA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93F4190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C2E709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226272E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CB9BA33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C28E9A1" w14:textId="77777777" w:rsidR="00AE28FD" w:rsidRPr="00014F34" w:rsidRDefault="00AE28FD" w:rsidP="00AE28F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897B1AD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AE28FD" w14:paraId="6114A27A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4C71FDA" w14:textId="432387CC" w:rsidR="00AE28FD" w:rsidRPr="0023180A" w:rsidRDefault="00AE28FD" w:rsidP="00AE28F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Ar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61DC82E" w14:textId="3B18025E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F9592AE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82914B8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0CCC42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7504CBA7" w14:textId="231F9EC0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405B10A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965B1B5" w14:textId="77777777" w:rsidR="00AE28FD" w:rsidRPr="00014F34" w:rsidRDefault="00AE28FD" w:rsidP="00AE28F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4D5F6E3B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AE28FD" w14:paraId="22ACC51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FAA0260" w14:textId="7FE56E75" w:rsidR="00AE28FD" w:rsidRPr="0023180A" w:rsidRDefault="00AE28FD" w:rsidP="00AE28F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Social Science (Group 2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82A17D5" w14:textId="56F8FF56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1E12311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50B111A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9BE8B0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C3A8466" w14:textId="296871C4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BF61C70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3BADD74B" w14:textId="77777777" w:rsidR="00AE28FD" w:rsidRPr="00014F34" w:rsidRDefault="00AE28FD" w:rsidP="00AE28F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7293396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AE28FD" w14:paraId="3D6D32B0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91163F6" w14:textId="68A738ED" w:rsidR="00AE28FD" w:rsidRPr="0023180A" w:rsidRDefault="00AE28FD" w:rsidP="00AE28FD">
            <w:pPr>
              <w:pStyle w:val="TableParagraph"/>
              <w:rPr>
                <w:sz w:val="24"/>
                <w:szCs w:val="24"/>
              </w:rPr>
            </w:pPr>
            <w:r w:rsidRPr="00694F77">
              <w:rPr>
                <w:color w:val="FF0000"/>
              </w:rPr>
              <w:t>SECOND YEAR – F</w:t>
            </w:r>
            <w:r w:rsidR="00BA5760">
              <w:rPr>
                <w:color w:val="FF0000"/>
              </w:rPr>
              <w:t>ALL</w:t>
            </w:r>
            <w:r w:rsidRPr="00694F77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B34AA17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E6DE009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838B580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97CFA3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5055569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8AA9C00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42F7354" w14:textId="77777777" w:rsidR="00AE28FD" w:rsidRPr="00014F34" w:rsidRDefault="00AE28FD" w:rsidP="00AE28F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B685AB9" w14:textId="77777777" w:rsidR="00AE28FD" w:rsidRPr="00014F34" w:rsidRDefault="00AE28F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510F928F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13E6EB8" w14:textId="6A6D87E2" w:rsidR="00C81A6D" w:rsidRPr="0023180A" w:rsidRDefault="00014F34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C81A6D">
              <w:rPr>
                <w:sz w:val="24"/>
                <w:szCs w:val="24"/>
              </w:rPr>
              <w:t>SCIS – COP 3804: Intermediate Java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32A4815" w14:textId="552A7F8F" w:rsidR="00C81A6D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81C3328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CE3642B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688E9" w14:textId="1C400781" w:rsidR="00C81A6D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63F0A78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B815D6F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CEA3BDF" w14:textId="74BDF493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7107BDF7" w14:textId="4920E33B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1</w:t>
            </w:r>
          </w:p>
        </w:tc>
      </w:tr>
      <w:tr w:rsidR="00C81A6D" w14:paraId="3A9DA71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D764C18" w14:textId="1624A25B" w:rsidR="00C81A6D" w:rsidRPr="0023180A" w:rsidRDefault="00014F34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C81A6D">
              <w:rPr>
                <w:sz w:val="24"/>
                <w:szCs w:val="24"/>
              </w:rPr>
              <w:t>SCIS – COT 3100: Discrete Structur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E520DE3" w14:textId="520489ED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CEB76C9" w14:textId="10890390" w:rsidR="00C81A6D" w:rsidRPr="00014F34" w:rsidRDefault="00014F34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038D524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556A92" w14:textId="6371EA85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AE62820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A9E279E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0062C9FE" w14:textId="20BDB1EB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8EBD6D5" w14:textId="285F5AFD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8</w:t>
            </w:r>
          </w:p>
        </w:tc>
      </w:tr>
      <w:tr w:rsidR="00C81A6D" w14:paraId="50EA2828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24F98EC" w14:textId="7EE007C5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>
              <w:t>English</w:t>
            </w:r>
            <w:r w:rsidRPr="00867421">
              <w:t xml:space="preserve"> - ENC 3249: Technical Writ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2AA4D54" w14:textId="73970633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A65872D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3FFA642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9A14CE" w14:textId="13ED715B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F1D1313" w14:textId="20FD462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971C3DA" w14:textId="2F791AB0" w:rsidR="00C81A6D" w:rsidRPr="00014F34" w:rsidRDefault="0038184E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C735717" w14:textId="3E0A95C8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FE0DF7A" w14:textId="3720FE83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22</w:t>
            </w:r>
          </w:p>
        </w:tc>
      </w:tr>
      <w:tr w:rsidR="00C81A6D" w14:paraId="5A920AA3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2136265" w14:textId="6B25C000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Natural Science (Group One</w:t>
            </w:r>
            <w:r w:rsidR="009E65D3">
              <w:rPr>
                <w:sz w:val="24"/>
                <w:szCs w:val="24"/>
              </w:rPr>
              <w:t>: PHY 1000-2000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CB28AB0" w14:textId="3F2D0D8C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87F8582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F31CAED" w14:textId="3E6D8D79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42EC38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66CFF95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E95A570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DF876E7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FF6651D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0936903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FAEE7DB" w14:textId="4F3FD6F4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Various – Natural Science Lab (Group One)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40191D3" w14:textId="048DB23D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B44409E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46FB5A0" w14:textId="4AFB8D06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1</w:t>
            </w: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97BF38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48FD089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C400815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3F83188C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35183B6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2D84243A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D47898A" w14:textId="77777777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C743AC5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1FF3D8E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7E94DF3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602330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F32E651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EBA9143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6637707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0DA3084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3D91CF9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16E8A9B" w14:textId="797F5403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 w:rsidRPr="009778B4">
              <w:rPr>
                <w:color w:val="FF0000"/>
              </w:rPr>
              <w:t>SECOND YEAR – S</w:t>
            </w:r>
            <w:r w:rsidR="00BA5760">
              <w:rPr>
                <w:color w:val="FF0000"/>
              </w:rPr>
              <w:t>PRING</w:t>
            </w:r>
            <w:r w:rsidRPr="009778B4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8C8255D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14E3E72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1BE7733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EFCCEC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4955B11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0D37324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AF50F5C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65B09C0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63F4080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DD66ABE" w14:textId="3D9BB0D9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Natural Science (Group Two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5C9B10C" w14:textId="4738FBB5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599F1C6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DDD1FA8" w14:textId="701D27B1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144AFF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08DDFBF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DCD6453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5B8E97FF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869F54C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81A6D" w14:paraId="50C1A68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3E5B158" w14:textId="6C1BBEF9" w:rsidR="00C81A6D" w:rsidRPr="0023180A" w:rsidRDefault="00C81A6D" w:rsidP="00C81A6D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arious – Natural Science Lab (Group Two)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DD12F8C" w14:textId="79CCADAD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D19D8A4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398C9B3" w14:textId="3C2FC3E1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1</w:t>
            </w: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7E7B65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A50A157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24A63AB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ADE6186" w14:textId="77777777" w:rsidR="00C81A6D" w:rsidRPr="00014F34" w:rsidRDefault="00C81A6D" w:rsidP="00C81A6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705039AD" w14:textId="77777777" w:rsidR="00C81A6D" w:rsidRPr="00014F34" w:rsidRDefault="00C81A6D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1F7DC20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01F16B6" w14:textId="795F9C7F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Science - PSY 2012: Introduction to Psychology (Group One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3B71364" w14:textId="74B3DDD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16FC3E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7BBA0A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0F0CC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106AB7B1" w14:textId="07E1861B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915C30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02E72F66" w14:textId="757C46D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7A11FF58" w14:textId="7CCCA595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99</w:t>
            </w:r>
          </w:p>
        </w:tc>
      </w:tr>
      <w:tr w:rsidR="0053052B" w14:paraId="20550FE8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688E55A" w14:textId="2986016D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OP 2270: Secure C Programming for Engineer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CD375A1" w14:textId="3BB6AB7A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754635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B74409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DE08D0" w14:textId="4A33B0C7" w:rsidR="0053052B" w:rsidRPr="00014F34" w:rsidRDefault="001F0600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205035B" w14:textId="75A0100C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55E943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8682FB6" w14:textId="0DC81CB3" w:rsidR="0053052B" w:rsidRPr="00014F34" w:rsidRDefault="0053052B" w:rsidP="0053052B">
            <w:pPr>
              <w:pStyle w:val="TableParagraph"/>
              <w:rPr>
                <w:iCs/>
                <w:sz w:val="24"/>
                <w:szCs w:val="24"/>
              </w:rPr>
            </w:pPr>
            <w:r w:rsidRPr="00014F34">
              <w:rPr>
                <w:iCs/>
                <w:sz w:val="24"/>
                <w:szCs w:val="24"/>
              </w:rPr>
              <w:t>FA 21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FFB2206" w14:textId="7A793B08" w:rsidR="0053052B" w:rsidRPr="00014F34" w:rsidRDefault="001F0600" w:rsidP="00014F34">
            <w:pPr>
              <w:pStyle w:val="TableParagraph"/>
              <w:jc w:val="center"/>
              <w:rPr>
                <w:iCs/>
                <w:sz w:val="24"/>
                <w:szCs w:val="24"/>
              </w:rPr>
            </w:pPr>
            <w:r w:rsidRPr="00014F34">
              <w:rPr>
                <w:iCs/>
                <w:sz w:val="24"/>
                <w:szCs w:val="24"/>
              </w:rPr>
              <w:t>29</w:t>
            </w:r>
          </w:p>
        </w:tc>
      </w:tr>
      <w:tr w:rsidR="0053052B" w14:paraId="612E477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A4FF4F2" w14:textId="0DC8A2DA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GS 3767: Computer Operating System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874D48F" w14:textId="1B5BB27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50B5A7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F9ABCB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6430B" w14:textId="519A7278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1886EE5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B7338E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5E59FA6F" w14:textId="0AD91371" w:rsidR="0053052B" w:rsidRPr="00014F34" w:rsidRDefault="001F0600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CE96757" w14:textId="4E7C1C52" w:rsidR="0053052B" w:rsidRPr="00014F34" w:rsidRDefault="001F0600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73</w:t>
            </w:r>
          </w:p>
        </w:tc>
      </w:tr>
      <w:tr w:rsidR="0053052B" w14:paraId="01205807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778E91D" w14:textId="7C420465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 w:rsidRPr="009778B4">
              <w:rPr>
                <w:color w:val="FF0000"/>
              </w:rPr>
              <w:t xml:space="preserve">SECOND YEAR – </w:t>
            </w:r>
            <w:r w:rsidR="00BA5760">
              <w:rPr>
                <w:color w:val="FF0000"/>
              </w:rPr>
              <w:t>SUMMER</w:t>
            </w:r>
            <w:r w:rsidRPr="009778B4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493D68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69AB0F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783FA7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BFE3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BC5830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33FF8E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583CCEEC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FDB0A2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2A139F2F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0DDB552" w14:textId="0CD272C1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t>Various - Humanities (Group one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481EE25" w14:textId="273B7542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799E13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561409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F88DC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0638407" w14:textId="2F0E2C7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4CCC2A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E537C44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3D33E8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42472EDE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DCEA07F" w14:textId="2DEA8F7B" w:rsidR="0053052B" w:rsidRPr="0023180A" w:rsidRDefault="00AF16C9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cial Science - </w:t>
            </w:r>
            <w:r w:rsidR="0053052B">
              <w:rPr>
                <w:sz w:val="24"/>
                <w:szCs w:val="24"/>
              </w:rPr>
              <w:t>ECO 2013: Principles of Macroeconomic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AEFFA7D" w14:textId="469408BE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369326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5C04F1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A7413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47D60E7" w14:textId="382039B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8FB3EC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9A54A36" w14:textId="7F2D43D2" w:rsidR="0053052B" w:rsidRPr="00014F34" w:rsidRDefault="00274883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51CF09B" w14:textId="53BC41AE" w:rsidR="0053052B" w:rsidRPr="00014F34" w:rsidRDefault="00274883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62</w:t>
            </w:r>
          </w:p>
        </w:tc>
      </w:tr>
      <w:tr w:rsidR="0053052B" w14:paraId="552792AE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FDDDC35" w14:textId="2D20FE58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THIRD</w:t>
            </w:r>
            <w:r w:rsidRPr="00694F77">
              <w:rPr>
                <w:color w:val="FF0000"/>
              </w:rPr>
              <w:t xml:space="preserve"> YEAR – F</w:t>
            </w:r>
            <w:r w:rsidR="00BA5760">
              <w:rPr>
                <w:color w:val="FF0000"/>
              </w:rPr>
              <w:t>ALL</w:t>
            </w:r>
            <w:r w:rsidRPr="00694F77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D55A3C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97846C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63F4EE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C3BAC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0E0641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2B6CA85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0283C1BE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3AC543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618B3C7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A32FFBD" w14:textId="16D88F98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Interdisciplinary Cours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189F065" w14:textId="5A4462D1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3D81A6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4798E5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57D21D" w14:textId="6815C9BC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2248944" w14:textId="0D097664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EB2AA6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573F1950" w14:textId="3BCDFAA8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ABAF665" w14:textId="669D4E33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47D89EF8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59C38F0" w14:textId="0660B40A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GS 3095: Technology in the Global Arena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5412B80" w14:textId="7FFDFD81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02E9EF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79494C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BD794" w14:textId="4DF3498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92A215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04D882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96E1F6F" w14:textId="0958B010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0B8AD2F" w14:textId="2A671E7F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67</w:t>
            </w:r>
          </w:p>
        </w:tc>
      </w:tr>
      <w:tr w:rsidR="0053052B" w14:paraId="2404A64F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B6D0D58" w14:textId="6706E50B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GS 4285: Applied Computer Network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1A5C8E0" w14:textId="4C9D4BB0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018266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985D58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E2211" w14:textId="55C9A229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C4DC79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EEE7E1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E670AF8" w14:textId="18D9800A" w:rsidR="0053052B" w:rsidRPr="00014F34" w:rsidRDefault="00533543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21CC029" w14:textId="22027FFC" w:rsidR="0053052B" w:rsidRPr="00014F34" w:rsidRDefault="00533543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6</w:t>
            </w:r>
          </w:p>
        </w:tc>
      </w:tr>
      <w:tr w:rsidR="0053052B" w14:paraId="134635E1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16CEE21" w14:textId="4BD28A0D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EN 3721: Human Computer Interact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2AF85922" w14:textId="582E1AEB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4802B7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410645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E593CD" w14:textId="237F6260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963FC8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BDBDE2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3CE725FC" w14:textId="54F498D3" w:rsidR="0053052B" w:rsidRPr="00014F34" w:rsidRDefault="00533543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AA912E3" w14:textId="158DDB22" w:rsidR="0053052B" w:rsidRPr="00014F34" w:rsidRDefault="00B0549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2</w:t>
            </w:r>
          </w:p>
        </w:tc>
      </w:tr>
      <w:tr w:rsidR="0053052B" w14:paraId="3BDEDF70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78DC10C" w14:textId="42887C7D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THIRD</w:t>
            </w:r>
            <w:r w:rsidRPr="00694F77">
              <w:rPr>
                <w:color w:val="FF0000"/>
              </w:rPr>
              <w:t xml:space="preserve"> YEAR – </w:t>
            </w:r>
            <w:r>
              <w:rPr>
                <w:color w:val="FF0000"/>
              </w:rPr>
              <w:t>S</w:t>
            </w:r>
            <w:r w:rsidR="00BA5760">
              <w:rPr>
                <w:color w:val="FF0000"/>
              </w:rPr>
              <w:t>PRING</w:t>
            </w:r>
            <w:r w:rsidRPr="00694F77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433A7B3" w14:textId="1E5B5485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CB55CA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4B0A90B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51E92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96B6FEB" w14:textId="3F0F885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9B1348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E3A0F8B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47306F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2EA6D72E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02E9DE2" w14:textId="70E7A3D2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NT 4403: Computer &amp; Network Securit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76BCAE8" w14:textId="42F649C3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D53FE07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A44FA8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4CF346" w14:textId="36D41A9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A1DAE87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FBD52A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D198452" w14:textId="52FBD2E2" w:rsidR="0053052B" w:rsidRPr="00014F34" w:rsidRDefault="00B0549A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6F636F4" w14:textId="20065200" w:rsidR="0053052B" w:rsidRPr="00014F34" w:rsidRDefault="00B0549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3</w:t>
            </w:r>
          </w:p>
        </w:tc>
      </w:tr>
      <w:tr w:rsidR="0053052B" w14:paraId="41F78C88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199BD73" w14:textId="572E2A79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OP 4703: Information Storage &amp; Retrieval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205D865" w14:textId="243A1260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54B589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692275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B2A71" w14:textId="1B0DBB9C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197E6A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B775D1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D3B3ACF" w14:textId="063FA29F" w:rsidR="0053052B" w:rsidRPr="00014F34" w:rsidRDefault="00B0549A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44BFB62" w14:textId="2A3D8A6A" w:rsidR="0053052B" w:rsidRPr="00014F34" w:rsidRDefault="00B0549A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2</w:t>
            </w:r>
          </w:p>
        </w:tc>
      </w:tr>
      <w:tr w:rsidR="0053052B" w14:paraId="6645B991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0D72482" w14:textId="6D20760B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8A066AA" w14:textId="2A7CC2F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C8F86F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93A5BB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DD8A85" w14:textId="0C70F73E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A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417E0A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2311C2A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B64662A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5B044A1" w14:textId="0F998E56" w:rsidR="0053052B" w:rsidRPr="00014F34" w:rsidRDefault="00766891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CB6D68">
              <w:t>CAPS: 50(live) 60(online)</w:t>
            </w:r>
          </w:p>
        </w:tc>
      </w:tr>
      <w:tr w:rsidR="0053052B" w14:paraId="7CF3FE6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BECCACB" w14:textId="12E27BD6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62C7C6D" w14:textId="15B56D1A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3AE41A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F199EA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E73CB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611E59E" w14:textId="6C27464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7A2B8D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899CCCD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F528CE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D1206" w14:paraId="44CEB99C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9E4FCB7" w14:textId="6CA70305" w:rsidR="001D1206" w:rsidRDefault="001D1206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Humanities (Group Two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0BFF7A3" w14:textId="52F30BD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F8BE50F" w14:textId="7777777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4DF36CF" w14:textId="7777777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466C2E" w14:textId="7777777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2B0F768" w14:textId="511A2241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A100A53" w14:textId="7777777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3468FF2D" w14:textId="77777777" w:rsidR="001D1206" w:rsidRPr="00014F34" w:rsidRDefault="001D1206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B1236D7" w14:textId="77777777" w:rsidR="001D1206" w:rsidRPr="00014F34" w:rsidRDefault="001D1206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23DDDE42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773FE74" w14:textId="7597E872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THIRD</w:t>
            </w:r>
            <w:r w:rsidRPr="00694F77">
              <w:rPr>
                <w:color w:val="FF0000"/>
              </w:rPr>
              <w:t xml:space="preserve"> YEAR – </w:t>
            </w:r>
            <w:r w:rsidR="00BA5760">
              <w:rPr>
                <w:color w:val="FF0000"/>
              </w:rPr>
              <w:t>SUMMER</w:t>
            </w:r>
            <w:r w:rsidRPr="00694F77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7F568C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CC2775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B67EED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42591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561919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B1A2DF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661F861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7827C0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5D31E91A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1A45429" w14:textId="5479FC71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83D55A0" w14:textId="1B34D7FC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40AC5D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C53FC4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030F3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96B3A33" w14:textId="1C648694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1A4771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D7A8366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00FE78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7B41F288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EC87A16" w14:textId="7D845F2E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Interdisciplinary Cours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C00908F" w14:textId="0526A4E9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CB68D5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25A640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BC5DA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562765C" w14:textId="36912F46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D63905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FA47F05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04A9A59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23D5FF95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C024E75" w14:textId="6B66B5E4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FOURTH</w:t>
            </w:r>
            <w:r w:rsidRPr="00694F77">
              <w:rPr>
                <w:color w:val="FF0000"/>
              </w:rPr>
              <w:t xml:space="preserve"> YEAR – F</w:t>
            </w:r>
            <w:r w:rsidR="00BA5760">
              <w:rPr>
                <w:color w:val="FF0000"/>
              </w:rPr>
              <w:t>ALL</w:t>
            </w:r>
            <w:r w:rsidRPr="00694F77">
              <w:rPr>
                <w:color w:val="FF0000"/>
              </w:rPr>
              <w:t xml:space="preserve"> 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F88AC8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94EAE1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78E73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4C154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10D94A3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B01F34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4DDF070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15DBAD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75E0759A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3BACE6B" w14:textId="4B606D61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IS 4365: Enterprise Securit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08DD02A" w14:textId="69835DA5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B77A75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85A698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90169F" w14:textId="63014122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F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5C0A7C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AF16B37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AAAE25D" w14:textId="3D7770CE" w:rsidR="0053052B" w:rsidRPr="00014F34" w:rsidRDefault="00727821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38BAEB45" w14:textId="109F0EAB" w:rsidR="0053052B" w:rsidRPr="00014F34" w:rsidRDefault="00727821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57</w:t>
            </w:r>
          </w:p>
        </w:tc>
      </w:tr>
      <w:tr w:rsidR="0053052B" w14:paraId="010D65A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F0C9659" w14:textId="35708D9F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– CNT 4182: Mobile and IoT Securit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0F0A27B" w14:textId="0FEB236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9633D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F4F427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622D4" w14:textId="0128E953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A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C62F70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BACBE5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3D0EB273" w14:textId="2717ADA2" w:rsidR="0053052B" w:rsidRPr="00014F34" w:rsidRDefault="00727821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77E0AB02" w14:textId="38D39710" w:rsidR="0053052B" w:rsidRPr="00014F34" w:rsidRDefault="00727821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48</w:t>
            </w:r>
          </w:p>
        </w:tc>
      </w:tr>
      <w:tr w:rsidR="0053052B" w14:paraId="34F8FC99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A00E611" w14:textId="28B95DD6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F8721CD" w14:textId="5F27104E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E286BA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FB67F4A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3E3EBC" w14:textId="3DC0871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</w:t>
            </w:r>
            <w:r w:rsidR="00766891">
              <w:rPr>
                <w:sz w:val="24"/>
                <w:szCs w:val="24"/>
              </w:rPr>
              <w:t>A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9F967B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00CEB3E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0AA9647F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1F810DBE" w14:textId="10F62E85" w:rsidR="0053052B" w:rsidRPr="00014F34" w:rsidRDefault="00766891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CB6D68">
              <w:t>CAPS: 50(live) 60(online)</w:t>
            </w:r>
          </w:p>
        </w:tc>
      </w:tr>
      <w:tr w:rsidR="0053052B" w14:paraId="3FA5EEDD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34B62F5" w14:textId="0F604DF8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E202107" w14:textId="7C9BE0D5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19FE31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DD778CB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1C767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C8BBB71" w14:textId="030D3EFF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47A2D62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4CFEC354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4983E96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4055CA62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BC95D1D" w14:textId="4AC0DC31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color w:val="FF0000"/>
              </w:rPr>
              <w:t>FOURTH</w:t>
            </w:r>
            <w:r w:rsidRPr="00694F77">
              <w:rPr>
                <w:color w:val="FF0000"/>
              </w:rPr>
              <w:t xml:space="preserve"> YEAR – </w:t>
            </w:r>
            <w:r>
              <w:rPr>
                <w:color w:val="FF0000"/>
              </w:rPr>
              <w:t>S</w:t>
            </w:r>
            <w:r w:rsidR="00BA5760">
              <w:rPr>
                <w:color w:val="FF0000"/>
              </w:rPr>
              <w:t>PRING</w:t>
            </w:r>
            <w:r>
              <w:rPr>
                <w:color w:val="FF0000"/>
              </w:rPr>
              <w:t xml:space="preserve"> </w:t>
            </w:r>
            <w:r w:rsidRPr="00694F77">
              <w:rPr>
                <w:color w:val="FF0000"/>
              </w:rPr>
              <w:t>SEMEST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70610A7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EB9BED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DA443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771E1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AC914D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F32664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B8BC07D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B64427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387F19B5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641E991" w14:textId="58844C97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 xml:space="preserve">SCIS – </w:t>
            </w:r>
            <w:r w:rsidR="006C7A7E">
              <w:rPr>
                <w:sz w:val="24"/>
                <w:szCs w:val="24"/>
              </w:rPr>
              <w:t xml:space="preserve">CIS </w:t>
            </w:r>
            <w:r w:rsidR="007B15F7">
              <w:rPr>
                <w:sz w:val="24"/>
                <w:szCs w:val="24"/>
              </w:rPr>
              <w:t xml:space="preserve">4911: Senior Project (replaces IDS </w:t>
            </w:r>
            <w:r w:rsidR="007B15F7">
              <w:rPr>
                <w:sz w:val="24"/>
                <w:szCs w:val="24"/>
              </w:rPr>
              <w:lastRenderedPageBreak/>
              <w:t>4918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9AA42F5" w14:textId="4FF44B64" w:rsidR="0053052B" w:rsidRPr="00014F34" w:rsidRDefault="00B422FC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lastRenderedPageBreak/>
              <w:t>R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3D77E55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D1647B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CAF4BB" w14:textId="1AC131A9" w:rsidR="0053052B" w:rsidRPr="00014F34" w:rsidRDefault="007B15F7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  <w:r w:rsidR="006C7A7E" w:rsidRPr="00014F34">
              <w:rPr>
                <w:sz w:val="24"/>
                <w:szCs w:val="24"/>
              </w:rPr>
              <w:t>-A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71B601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042D22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E854D60" w14:textId="2C5142C3" w:rsidR="0053052B" w:rsidRPr="00014F34" w:rsidRDefault="006C7A7E" w:rsidP="0053052B">
            <w:pPr>
              <w:pStyle w:val="TableParagraph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FA 21, SP 22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AF65DF3" w14:textId="3CE20091" w:rsidR="0053052B" w:rsidRPr="00014F34" w:rsidRDefault="006C7A7E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89</w:t>
            </w:r>
          </w:p>
        </w:tc>
      </w:tr>
      <w:tr w:rsidR="0053052B" w14:paraId="57A4466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F09F3D7" w14:textId="1D7D232A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– Interdisciplinary Cours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BDC7D0F" w14:textId="6AE33312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4B68F54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AA54C0D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373F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6C641A53" w14:textId="292B176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</w:t>
            </w: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752D577" w14:textId="77777777" w:rsidR="0053052B" w:rsidRPr="00014F34" w:rsidRDefault="0053052B" w:rsidP="00014F34">
            <w:pPr>
              <w:pStyle w:val="TableParagraph"/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FD4250D" w14:textId="5C15F9D6" w:rsidR="0053052B" w:rsidRPr="00014F34" w:rsidRDefault="007B15F7" w:rsidP="0053052B">
            <w:pPr>
              <w:pStyle w:val="TableParagraph"/>
              <w:rPr>
                <w:iCs/>
                <w:sz w:val="24"/>
                <w:szCs w:val="24"/>
              </w:rPr>
            </w:pPr>
            <w:r w:rsidRPr="00014F34">
              <w:rPr>
                <w:iCs/>
                <w:sz w:val="24"/>
                <w:szCs w:val="24"/>
              </w:rPr>
              <w:t>FA 21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289E3000" w14:textId="730CFE8E" w:rsidR="0053052B" w:rsidRPr="00014F34" w:rsidRDefault="007B15F7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16</w:t>
            </w:r>
          </w:p>
        </w:tc>
      </w:tr>
      <w:tr w:rsidR="0053052B" w14:paraId="41D6FB04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42D54BA" w14:textId="1A78E3F8" w:rsidR="0053052B" w:rsidRPr="0023180A" w:rsidRDefault="00014F34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F</w:t>
            </w:r>
            <w:r w:rsidR="0053052B">
              <w:rPr>
                <w:sz w:val="24"/>
                <w:szCs w:val="24"/>
              </w:rPr>
              <w:t>SCI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A183AB6" w14:textId="4F220D1F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S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E913B79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4A36540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702F59" w14:textId="7867C209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3-A</w:t>
            </w: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9D5672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AE282A8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7EBB31CE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6E72B6AD" w14:textId="40C0C11A" w:rsidR="0053052B" w:rsidRPr="00014F34" w:rsidRDefault="00BA5760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CB6D68">
              <w:t>CAPS: 50(live) 60(online)</w:t>
            </w:r>
          </w:p>
        </w:tc>
      </w:tr>
      <w:tr w:rsidR="0053052B" w14:paraId="3D9F4692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F689F25" w14:textId="1978AABE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BAE2E5A" w14:textId="3F8BDD83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434F95B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F4ED68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89A56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19C4E71" w14:textId="5401A794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47A2AF3" w14:textId="5E86CA35" w:rsidR="0053052B" w:rsidRPr="00014F34" w:rsidRDefault="0038184E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0DCEADAF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4CE9BA5C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3768928D" w14:textId="77777777" w:rsidTr="00064631">
        <w:trPr>
          <w:trHeight w:val="275"/>
        </w:trPr>
        <w:tc>
          <w:tcPr>
            <w:tcW w:w="5343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2631F24" w14:textId="7D0178DB" w:rsidR="0053052B" w:rsidRPr="0023180A" w:rsidRDefault="0053052B" w:rsidP="0053052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- El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FAE6239" w14:textId="3C867740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 w:rsidRPr="00014F34">
              <w:rPr>
                <w:sz w:val="24"/>
                <w:szCs w:val="24"/>
              </w:rPr>
              <w:t>E</w:t>
            </w:r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FFAFCBF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BF15A3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DD791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2B33CF36" w14:textId="74082D3D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74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7DA115EB" w14:textId="78BC8321" w:rsidR="0053052B" w:rsidRPr="00014F34" w:rsidRDefault="0038184E" w:rsidP="00014F3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02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27D2C744" w14:textId="77777777" w:rsidR="0053052B" w:rsidRPr="00014F34" w:rsidRDefault="0053052B" w:rsidP="0053052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2" w:space="0" w:color="000000"/>
              <w:bottom w:val="single" w:sz="4" w:space="0" w:color="000000"/>
              <w:right w:val="single" w:sz="8" w:space="0" w:color="000000"/>
            </w:tcBorders>
          </w:tcPr>
          <w:p w14:paraId="5C334EF2" w14:textId="77777777" w:rsidR="0053052B" w:rsidRPr="00014F34" w:rsidRDefault="0053052B" w:rsidP="00014F3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53052B" w14:paraId="3BD1B2F7" w14:textId="77777777">
        <w:trPr>
          <w:trHeight w:val="831"/>
        </w:trPr>
        <w:tc>
          <w:tcPr>
            <w:tcW w:w="1048" w:type="dxa"/>
            <w:tcBorders>
              <w:top w:val="single" w:sz="4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</w:tcPr>
          <w:p w14:paraId="109C686C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  <w:tc>
          <w:tcPr>
            <w:tcW w:w="9876" w:type="dxa"/>
            <w:gridSpan w:val="6"/>
            <w:tcBorders>
              <w:top w:val="single" w:sz="6" w:space="0" w:color="000000"/>
              <w:left w:val="single" w:sz="8" w:space="0" w:color="000000"/>
              <w:bottom w:val="single" w:sz="18" w:space="0" w:color="000000"/>
              <w:right w:val="single" w:sz="4" w:space="0" w:color="000000"/>
            </w:tcBorders>
          </w:tcPr>
          <w:p w14:paraId="5B5EB19A" w14:textId="77777777" w:rsidR="0053052B" w:rsidRDefault="0053052B" w:rsidP="0053052B">
            <w:pPr>
              <w:pStyle w:val="TableParagraph"/>
              <w:spacing w:before="2"/>
              <w:rPr>
                <w:rFonts w:ascii="Arial"/>
                <w:b/>
                <w:sz w:val="24"/>
              </w:rPr>
            </w:pPr>
          </w:p>
          <w:p w14:paraId="5AD04DE4" w14:textId="77777777" w:rsidR="0053052B" w:rsidRDefault="0053052B" w:rsidP="0053052B">
            <w:pPr>
              <w:pStyle w:val="TableParagraph"/>
              <w:ind w:left="41"/>
              <w:rPr>
                <w:i/>
                <w:sz w:val="20"/>
              </w:rPr>
            </w:pPr>
            <w:r>
              <w:rPr>
                <w:i/>
                <w:color w:val="686766"/>
                <w:sz w:val="20"/>
              </w:rPr>
              <w:t>Add rows as needed to show all courses in the curriculum.</w:t>
            </w:r>
          </w:p>
        </w:tc>
        <w:tc>
          <w:tcPr>
            <w:tcW w:w="74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2" w:space="0" w:color="000000"/>
            </w:tcBorders>
          </w:tcPr>
          <w:p w14:paraId="044901B8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  <w:tc>
          <w:tcPr>
            <w:tcW w:w="1402" w:type="dxa"/>
            <w:tcBorders>
              <w:top w:val="single" w:sz="4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</w:tcPr>
          <w:p w14:paraId="7FD393CE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2" w:space="0" w:color="000000"/>
              <w:bottom w:val="single" w:sz="18" w:space="0" w:color="000000"/>
              <w:right w:val="single" w:sz="8" w:space="0" w:color="000000"/>
            </w:tcBorders>
          </w:tcPr>
          <w:p w14:paraId="72DA4D3B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</w:tr>
      <w:tr w:rsidR="0053052B" w14:paraId="0626CEBD" w14:textId="77777777" w:rsidTr="00064631">
        <w:trPr>
          <w:trHeight w:val="225"/>
        </w:trPr>
        <w:tc>
          <w:tcPr>
            <w:tcW w:w="5343" w:type="dxa"/>
            <w:gridSpan w:val="2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CB822C" w14:textId="77777777" w:rsidR="0053052B" w:rsidRDefault="0053052B" w:rsidP="0053052B">
            <w:pPr>
              <w:pStyle w:val="TableParagraph"/>
              <w:spacing w:line="205" w:lineRule="exact"/>
              <w:ind w:left="41"/>
              <w:rPr>
                <w:sz w:val="20"/>
              </w:rPr>
            </w:pPr>
            <w:r>
              <w:rPr>
                <w:color w:val="686766"/>
                <w:sz w:val="20"/>
              </w:rPr>
              <w:t>TOTALS-ABET BASIC-LEVEL REQUIREMENTS</w:t>
            </w:r>
          </w:p>
        </w:tc>
        <w:tc>
          <w:tcPr>
            <w:tcW w:w="1530" w:type="dxa"/>
            <w:vMerge w:val="restart"/>
            <w:tcBorders>
              <w:top w:val="single" w:sz="18" w:space="0" w:color="000000"/>
              <w:left w:val="single" w:sz="8" w:space="0" w:color="000000"/>
              <w:right w:val="nil"/>
            </w:tcBorders>
            <w:shd w:val="clear" w:color="auto" w:fill="7F7F7F"/>
          </w:tcPr>
          <w:p w14:paraId="784DC705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  <w:tc>
          <w:tcPr>
            <w:tcW w:w="1079" w:type="dxa"/>
            <w:tcBorders>
              <w:top w:val="single" w:sz="1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14:paraId="5AD90087" w14:textId="2ACE6116" w:rsidR="0053052B" w:rsidRPr="0038184E" w:rsidRDefault="00014F34" w:rsidP="00014F34">
            <w:pPr>
              <w:pStyle w:val="TableParagraph"/>
              <w:jc w:val="center"/>
              <w:rPr>
                <w:sz w:val="24"/>
              </w:rPr>
            </w:pPr>
            <w:r w:rsidRPr="0038184E">
              <w:rPr>
                <w:sz w:val="24"/>
              </w:rPr>
              <w:t>6</w:t>
            </w:r>
          </w:p>
        </w:tc>
        <w:tc>
          <w:tcPr>
            <w:tcW w:w="905" w:type="dxa"/>
            <w:tcBorders>
              <w:top w:val="single" w:sz="1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14:paraId="51F622AB" w14:textId="77777777" w:rsidR="0053052B" w:rsidRPr="0038184E" w:rsidRDefault="0053052B" w:rsidP="00014F34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1160" w:type="dxa"/>
            <w:tcBorders>
              <w:top w:val="single" w:sz="1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14:paraId="6A9CDBFA" w14:textId="2921D140" w:rsidR="0053052B" w:rsidRPr="0038184E" w:rsidRDefault="00014F34" w:rsidP="00014F34">
            <w:pPr>
              <w:pStyle w:val="TableParagraph"/>
              <w:jc w:val="center"/>
              <w:rPr>
                <w:sz w:val="24"/>
              </w:rPr>
            </w:pPr>
            <w:r w:rsidRPr="0038184E">
              <w:rPr>
                <w:sz w:val="24"/>
              </w:rPr>
              <w:t>45</w:t>
            </w:r>
          </w:p>
        </w:tc>
        <w:tc>
          <w:tcPr>
            <w:tcW w:w="907" w:type="dxa"/>
            <w:tcBorders>
              <w:top w:val="single" w:sz="18" w:space="0" w:color="000000"/>
              <w:left w:val="single" w:sz="6" w:space="0" w:color="000000"/>
              <w:bottom w:val="single" w:sz="8" w:space="0" w:color="000000"/>
              <w:right w:val="single" w:sz="4" w:space="0" w:color="000000"/>
            </w:tcBorders>
            <w:shd w:val="clear" w:color="auto" w:fill="7E7E7E"/>
          </w:tcPr>
          <w:p w14:paraId="1EAFE834" w14:textId="77777777" w:rsidR="0053052B" w:rsidRDefault="0053052B" w:rsidP="0053052B">
            <w:pPr>
              <w:pStyle w:val="TableParagraph"/>
              <w:rPr>
                <w:sz w:val="16"/>
              </w:rPr>
            </w:pPr>
          </w:p>
        </w:tc>
        <w:tc>
          <w:tcPr>
            <w:tcW w:w="744" w:type="dxa"/>
            <w:tcBorders>
              <w:top w:val="single" w:sz="18" w:space="0" w:color="000000"/>
              <w:left w:val="single" w:sz="4" w:space="0" w:color="000000"/>
              <w:bottom w:val="single" w:sz="8" w:space="0" w:color="000000"/>
              <w:right w:val="single" w:sz="2" w:space="0" w:color="000000"/>
            </w:tcBorders>
          </w:tcPr>
          <w:p w14:paraId="5D6BD952" w14:textId="77777777" w:rsidR="0053052B" w:rsidRDefault="0053052B" w:rsidP="0053052B">
            <w:pPr>
              <w:pStyle w:val="TableParagraph"/>
              <w:rPr>
                <w:sz w:val="16"/>
              </w:rPr>
            </w:pPr>
          </w:p>
        </w:tc>
        <w:tc>
          <w:tcPr>
            <w:tcW w:w="1402" w:type="dxa"/>
            <w:tcBorders>
              <w:top w:val="single" w:sz="18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  <w:shd w:val="clear" w:color="auto" w:fill="7E7E7E"/>
          </w:tcPr>
          <w:p w14:paraId="0D7D151B" w14:textId="77777777" w:rsidR="0053052B" w:rsidRDefault="0053052B" w:rsidP="0053052B">
            <w:pPr>
              <w:pStyle w:val="TableParagraph"/>
              <w:rPr>
                <w:sz w:val="16"/>
              </w:rPr>
            </w:pPr>
          </w:p>
        </w:tc>
        <w:tc>
          <w:tcPr>
            <w:tcW w:w="1841" w:type="dxa"/>
            <w:tcBorders>
              <w:top w:val="single" w:sz="18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  <w:shd w:val="clear" w:color="auto" w:fill="7E7E7E"/>
          </w:tcPr>
          <w:p w14:paraId="129F5905" w14:textId="77777777" w:rsidR="0053052B" w:rsidRDefault="0053052B" w:rsidP="0053052B">
            <w:pPr>
              <w:pStyle w:val="TableParagraph"/>
              <w:rPr>
                <w:sz w:val="16"/>
              </w:rPr>
            </w:pPr>
          </w:p>
        </w:tc>
      </w:tr>
      <w:tr w:rsidR="0053052B" w14:paraId="2E6A4893" w14:textId="77777777" w:rsidTr="00064631">
        <w:trPr>
          <w:trHeight w:val="427"/>
        </w:trPr>
        <w:tc>
          <w:tcPr>
            <w:tcW w:w="5343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9D5EBCC" w14:textId="77777777" w:rsidR="0053052B" w:rsidRDefault="0053052B" w:rsidP="0053052B">
            <w:pPr>
              <w:pStyle w:val="TableParagraph"/>
              <w:spacing w:line="210" w:lineRule="exact"/>
              <w:ind w:left="41"/>
              <w:rPr>
                <w:sz w:val="20"/>
              </w:rPr>
            </w:pPr>
            <w:r>
              <w:rPr>
                <w:color w:val="686766"/>
                <w:sz w:val="20"/>
              </w:rPr>
              <w:t>OVERALL TOTAL CREDIT HOURS FOR COMPLETION OF</w:t>
            </w:r>
          </w:p>
          <w:p w14:paraId="3EC3C15C" w14:textId="77777777" w:rsidR="0053052B" w:rsidRDefault="0053052B" w:rsidP="0053052B">
            <w:pPr>
              <w:pStyle w:val="TableParagraph"/>
              <w:spacing w:line="197" w:lineRule="exact"/>
              <w:ind w:left="41"/>
              <w:rPr>
                <w:sz w:val="20"/>
              </w:rPr>
            </w:pPr>
            <w:r>
              <w:rPr>
                <w:color w:val="686766"/>
                <w:sz w:val="20"/>
              </w:rPr>
              <w:t>PROGRAM</w:t>
            </w:r>
          </w:p>
        </w:tc>
        <w:tc>
          <w:tcPr>
            <w:tcW w:w="1530" w:type="dxa"/>
            <w:vMerge/>
            <w:tcBorders>
              <w:top w:val="nil"/>
              <w:left w:val="single" w:sz="8" w:space="0" w:color="000000"/>
              <w:right w:val="nil"/>
            </w:tcBorders>
            <w:shd w:val="clear" w:color="auto" w:fill="7F7F7F"/>
          </w:tcPr>
          <w:p w14:paraId="76DDAE80" w14:textId="77777777" w:rsidR="0053052B" w:rsidRDefault="0053052B" w:rsidP="0053052B">
            <w:pPr>
              <w:rPr>
                <w:sz w:val="2"/>
                <w:szCs w:val="2"/>
              </w:rPr>
            </w:pPr>
          </w:p>
        </w:tc>
        <w:tc>
          <w:tcPr>
            <w:tcW w:w="1079" w:type="dxa"/>
            <w:tcBorders>
              <w:top w:val="single" w:sz="8" w:space="0" w:color="000000"/>
              <w:left w:val="nil"/>
              <w:right w:val="single" w:sz="8" w:space="0" w:color="000000"/>
            </w:tcBorders>
          </w:tcPr>
          <w:p w14:paraId="317C5AAA" w14:textId="70BED157" w:rsidR="0053052B" w:rsidRPr="0038184E" w:rsidRDefault="00014F34" w:rsidP="0038184E">
            <w:pPr>
              <w:pStyle w:val="TableParagraph"/>
              <w:jc w:val="center"/>
              <w:rPr>
                <w:sz w:val="24"/>
              </w:rPr>
            </w:pPr>
            <w:r w:rsidRPr="0038184E">
              <w:rPr>
                <w:sz w:val="24"/>
              </w:rPr>
              <w:t>10</w:t>
            </w:r>
          </w:p>
        </w:tc>
        <w:tc>
          <w:tcPr>
            <w:tcW w:w="9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AAEF078" w14:textId="6508552C" w:rsidR="0053052B" w:rsidRPr="0038184E" w:rsidRDefault="00766891" w:rsidP="0038184E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34" w:space="0" w:color="000000"/>
              <w:right w:val="single" w:sz="8" w:space="0" w:color="000000"/>
            </w:tcBorders>
          </w:tcPr>
          <w:p w14:paraId="744BF4B9" w14:textId="4EF17D8C" w:rsidR="0053052B" w:rsidRPr="0038184E" w:rsidRDefault="0038184E" w:rsidP="0038184E">
            <w:pPr>
              <w:pStyle w:val="TableParagraph"/>
              <w:jc w:val="center"/>
              <w:rPr>
                <w:sz w:val="24"/>
              </w:rPr>
            </w:pPr>
            <w:r w:rsidRPr="0038184E">
              <w:rPr>
                <w:sz w:val="24"/>
              </w:rPr>
              <w:t>48</w:t>
            </w:r>
          </w:p>
        </w:tc>
        <w:tc>
          <w:tcPr>
            <w:tcW w:w="90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0F841D7" w14:textId="27CFF815" w:rsidR="0053052B" w:rsidRPr="0038184E" w:rsidRDefault="00766891" w:rsidP="0038184E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47</w:t>
            </w:r>
          </w:p>
        </w:tc>
        <w:tc>
          <w:tcPr>
            <w:tcW w:w="74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F02867B" w14:textId="3996B0C5" w:rsidR="0053052B" w:rsidRPr="0038184E" w:rsidRDefault="00766891" w:rsidP="0038184E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40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7F7F7F"/>
          </w:tcPr>
          <w:p w14:paraId="4EEE116C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7F7F7F"/>
          </w:tcPr>
          <w:p w14:paraId="1E1F3613" w14:textId="77777777" w:rsidR="0053052B" w:rsidRDefault="0053052B" w:rsidP="0053052B">
            <w:pPr>
              <w:pStyle w:val="TableParagraph"/>
              <w:rPr>
                <w:sz w:val="20"/>
              </w:rPr>
            </w:pPr>
          </w:p>
        </w:tc>
      </w:tr>
    </w:tbl>
    <w:p w14:paraId="3E6F08CB" w14:textId="77777777" w:rsidR="004D13C4" w:rsidRDefault="007C59E8">
      <w:pPr>
        <w:pStyle w:val="ListParagraph"/>
        <w:numPr>
          <w:ilvl w:val="0"/>
          <w:numId w:val="1"/>
        </w:numPr>
        <w:tabs>
          <w:tab w:val="left" w:pos="1599"/>
          <w:tab w:val="left" w:pos="1600"/>
        </w:tabs>
        <w:spacing w:before="227"/>
        <w:rPr>
          <w:sz w:val="20"/>
        </w:rPr>
      </w:pPr>
      <w:r>
        <w:rPr>
          <w:b/>
          <w:color w:val="686766"/>
          <w:sz w:val="20"/>
        </w:rPr>
        <w:t>Required</w:t>
      </w:r>
      <w:r>
        <w:rPr>
          <w:b/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courses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are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required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of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all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students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in the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program,</w:t>
      </w:r>
      <w:r>
        <w:rPr>
          <w:color w:val="686766"/>
          <w:spacing w:val="-2"/>
          <w:sz w:val="20"/>
        </w:rPr>
        <w:t xml:space="preserve"> </w:t>
      </w:r>
      <w:r>
        <w:rPr>
          <w:b/>
          <w:color w:val="686766"/>
          <w:sz w:val="20"/>
        </w:rPr>
        <w:t>elective</w:t>
      </w:r>
      <w:r>
        <w:rPr>
          <w:b/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courses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(often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referred to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as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open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or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free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electives)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are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optional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for</w:t>
      </w:r>
      <w:r>
        <w:rPr>
          <w:color w:val="686766"/>
          <w:spacing w:val="-1"/>
          <w:sz w:val="20"/>
        </w:rPr>
        <w:t xml:space="preserve"> </w:t>
      </w:r>
      <w:r>
        <w:rPr>
          <w:color w:val="686766"/>
          <w:sz w:val="20"/>
        </w:rPr>
        <w:t>students,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and</w:t>
      </w:r>
    </w:p>
    <w:p w14:paraId="44B121F9" w14:textId="77777777" w:rsidR="004D13C4" w:rsidRDefault="007C59E8">
      <w:pPr>
        <w:pStyle w:val="BodyText"/>
        <w:spacing w:line="230" w:lineRule="exact"/>
        <w:ind w:left="1599"/>
      </w:pPr>
      <w:r>
        <w:rPr>
          <w:b/>
          <w:color w:val="686766"/>
        </w:rPr>
        <w:t xml:space="preserve">selected elective </w:t>
      </w:r>
      <w:r>
        <w:rPr>
          <w:color w:val="686766"/>
        </w:rPr>
        <w:t>courses are those for which students must take one or more courses from a specified group.</w:t>
      </w:r>
    </w:p>
    <w:p w14:paraId="5A711935" w14:textId="77777777" w:rsidR="004D13C4" w:rsidRDefault="007C59E8">
      <w:pPr>
        <w:pStyle w:val="ListParagraph"/>
        <w:numPr>
          <w:ilvl w:val="0"/>
          <w:numId w:val="1"/>
        </w:numPr>
        <w:tabs>
          <w:tab w:val="left" w:pos="1599"/>
          <w:tab w:val="left" w:pos="1600"/>
        </w:tabs>
        <w:spacing w:line="230" w:lineRule="exact"/>
        <w:rPr>
          <w:sz w:val="20"/>
        </w:rPr>
      </w:pPr>
      <w:r>
        <w:rPr>
          <w:color w:val="686766"/>
          <w:sz w:val="20"/>
        </w:rPr>
        <w:t>If math and science courses are chosen from a list indicate this and include information elsewhere on the courses that students may choose</w:t>
      </w:r>
      <w:r>
        <w:rPr>
          <w:color w:val="686766"/>
          <w:spacing w:val="-26"/>
          <w:sz w:val="20"/>
        </w:rPr>
        <w:t xml:space="preserve"> </w:t>
      </w:r>
      <w:r>
        <w:rPr>
          <w:color w:val="686766"/>
          <w:sz w:val="20"/>
        </w:rPr>
        <w:t>from.</w:t>
      </w:r>
    </w:p>
    <w:p w14:paraId="3FE0F898" w14:textId="77777777" w:rsidR="004D13C4" w:rsidRDefault="007C59E8">
      <w:pPr>
        <w:pStyle w:val="ListParagraph"/>
        <w:numPr>
          <w:ilvl w:val="0"/>
          <w:numId w:val="1"/>
        </w:numPr>
        <w:tabs>
          <w:tab w:val="left" w:pos="1599"/>
          <w:tab w:val="left" w:pos="1600"/>
        </w:tabs>
        <w:spacing w:before="1"/>
        <w:ind w:left="1599" w:right="1424"/>
        <w:rPr>
          <w:sz w:val="20"/>
        </w:rPr>
      </w:pPr>
      <w:r>
        <w:rPr>
          <w:color w:val="686766"/>
          <w:sz w:val="20"/>
        </w:rPr>
        <w:t>For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courses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that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include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multiple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elements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(lecture,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laboratory,</w:t>
      </w:r>
      <w:r>
        <w:rPr>
          <w:color w:val="686766"/>
          <w:spacing w:val="-5"/>
          <w:sz w:val="20"/>
        </w:rPr>
        <w:t xml:space="preserve"> </w:t>
      </w:r>
      <w:r>
        <w:rPr>
          <w:color w:val="686766"/>
          <w:sz w:val="20"/>
        </w:rPr>
        <w:t>recitation,</w:t>
      </w:r>
      <w:r>
        <w:rPr>
          <w:color w:val="686766"/>
          <w:spacing w:val="-5"/>
          <w:sz w:val="20"/>
        </w:rPr>
        <w:t xml:space="preserve"> </w:t>
      </w:r>
      <w:r>
        <w:rPr>
          <w:color w:val="686766"/>
          <w:sz w:val="20"/>
        </w:rPr>
        <w:t>etc.),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indicate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the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maximum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enrollment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in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each</w:t>
      </w:r>
      <w:r>
        <w:rPr>
          <w:color w:val="686766"/>
          <w:spacing w:val="-2"/>
          <w:sz w:val="20"/>
        </w:rPr>
        <w:t xml:space="preserve"> </w:t>
      </w:r>
      <w:r>
        <w:rPr>
          <w:color w:val="686766"/>
          <w:sz w:val="20"/>
        </w:rPr>
        <w:t>element.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For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selected</w:t>
      </w:r>
      <w:r>
        <w:rPr>
          <w:color w:val="686766"/>
          <w:spacing w:val="-4"/>
          <w:sz w:val="20"/>
        </w:rPr>
        <w:t xml:space="preserve"> </w:t>
      </w:r>
      <w:r>
        <w:rPr>
          <w:color w:val="686766"/>
          <w:sz w:val="20"/>
        </w:rPr>
        <w:t>elective courses, indicate the maximum enrollment for each</w:t>
      </w:r>
      <w:r>
        <w:rPr>
          <w:color w:val="686766"/>
          <w:spacing w:val="-3"/>
          <w:sz w:val="20"/>
        </w:rPr>
        <w:t xml:space="preserve"> </w:t>
      </w:r>
      <w:r>
        <w:rPr>
          <w:color w:val="686766"/>
          <w:sz w:val="20"/>
        </w:rPr>
        <w:t>option.</w:t>
      </w:r>
    </w:p>
    <w:p w14:paraId="34ADC01A" w14:textId="77777777" w:rsidR="004D13C4" w:rsidRDefault="004D13C4">
      <w:pPr>
        <w:pStyle w:val="BodyText"/>
        <w:rPr>
          <w:sz w:val="22"/>
        </w:rPr>
      </w:pPr>
    </w:p>
    <w:p w14:paraId="08AF79F8" w14:textId="77777777" w:rsidR="004D13C4" w:rsidRDefault="004D13C4">
      <w:pPr>
        <w:pStyle w:val="BodyText"/>
        <w:rPr>
          <w:sz w:val="18"/>
        </w:rPr>
      </w:pPr>
    </w:p>
    <w:p w14:paraId="4EE6CE5F" w14:textId="77777777" w:rsidR="004D13C4" w:rsidRDefault="007C59E8">
      <w:pPr>
        <w:pStyle w:val="BodyText"/>
        <w:ind w:left="1240"/>
      </w:pPr>
      <w:r>
        <w:rPr>
          <w:color w:val="686766"/>
        </w:rPr>
        <w:t>Instructional materials and student work verifying compliance with ABET criteria for the categories indicated above will be required during the campus visit.</w:t>
      </w:r>
    </w:p>
    <w:p w14:paraId="078803F5" w14:textId="77777777" w:rsidR="004D13C4" w:rsidRDefault="004D13C4">
      <w:pPr>
        <w:pStyle w:val="BodyText"/>
      </w:pPr>
    </w:p>
    <w:p w14:paraId="080C81A2" w14:textId="77777777" w:rsidR="004D13C4" w:rsidRDefault="004D13C4">
      <w:pPr>
        <w:pStyle w:val="BodyText"/>
        <w:spacing w:before="8"/>
        <w:rPr>
          <w:sz w:val="23"/>
        </w:rPr>
      </w:pPr>
    </w:p>
    <w:p w14:paraId="62D5DD18" w14:textId="77777777" w:rsidR="004D13C4" w:rsidRDefault="007C59E8">
      <w:pPr>
        <w:pStyle w:val="Heading1"/>
      </w:pPr>
      <w:r>
        <w:rPr>
          <w:color w:val="686766"/>
        </w:rPr>
        <w:t>14</w:t>
      </w:r>
    </w:p>
    <w:p w14:paraId="418FD93B" w14:textId="77777777" w:rsidR="004D13C4" w:rsidRDefault="007C59E8">
      <w:pPr>
        <w:spacing w:before="1"/>
        <w:ind w:right="960"/>
        <w:jc w:val="right"/>
        <w:rPr>
          <w:rFonts w:ascii="Georgia"/>
          <w:sz w:val="24"/>
        </w:rPr>
      </w:pPr>
      <w:r>
        <w:rPr>
          <w:rFonts w:ascii="Georgia"/>
          <w:color w:val="686766"/>
          <w:sz w:val="24"/>
        </w:rPr>
        <w:t>C002B-2022-2023 Self-Study</w:t>
      </w:r>
      <w:r>
        <w:rPr>
          <w:rFonts w:ascii="Georgia"/>
          <w:color w:val="686766"/>
          <w:spacing w:val="-17"/>
          <w:sz w:val="24"/>
        </w:rPr>
        <w:t xml:space="preserve"> </w:t>
      </w:r>
      <w:r>
        <w:rPr>
          <w:rFonts w:ascii="Georgia"/>
          <w:color w:val="686766"/>
          <w:sz w:val="24"/>
        </w:rPr>
        <w:t>Questionnaire</w:t>
      </w:r>
    </w:p>
    <w:sectPr w:rsidR="004D13C4">
      <w:type w:val="continuous"/>
      <w:pgSz w:w="15840" w:h="12240" w:orient="landscape"/>
      <w:pgMar w:top="1140" w:right="480" w:bottom="280" w:left="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410D7B"/>
    <w:multiLevelType w:val="hybridMultilevel"/>
    <w:tmpl w:val="D2E8BE22"/>
    <w:lvl w:ilvl="0" w:tplc="CC00BC8A">
      <w:start w:val="1"/>
      <w:numFmt w:val="decimal"/>
      <w:lvlText w:val="%1."/>
      <w:lvlJc w:val="left"/>
      <w:pPr>
        <w:ind w:left="1600" w:hanging="360"/>
        <w:jc w:val="left"/>
      </w:pPr>
      <w:rPr>
        <w:rFonts w:ascii="Times New Roman" w:eastAsia="Times New Roman" w:hAnsi="Times New Roman" w:cs="Times New Roman" w:hint="default"/>
        <w:color w:val="686766"/>
        <w:w w:val="100"/>
        <w:sz w:val="20"/>
        <w:szCs w:val="20"/>
      </w:rPr>
    </w:lvl>
    <w:lvl w:ilvl="1" w:tplc="A63A8B58">
      <w:numFmt w:val="bullet"/>
      <w:lvlText w:val="•"/>
      <w:lvlJc w:val="left"/>
      <w:pPr>
        <w:ind w:left="2956" w:hanging="360"/>
      </w:pPr>
      <w:rPr>
        <w:rFonts w:hint="default"/>
      </w:rPr>
    </w:lvl>
    <w:lvl w:ilvl="2" w:tplc="42702B5A">
      <w:numFmt w:val="bullet"/>
      <w:lvlText w:val="•"/>
      <w:lvlJc w:val="left"/>
      <w:pPr>
        <w:ind w:left="4312" w:hanging="360"/>
      </w:pPr>
      <w:rPr>
        <w:rFonts w:hint="default"/>
      </w:rPr>
    </w:lvl>
    <w:lvl w:ilvl="3" w:tplc="A6988024">
      <w:numFmt w:val="bullet"/>
      <w:lvlText w:val="•"/>
      <w:lvlJc w:val="left"/>
      <w:pPr>
        <w:ind w:left="5668" w:hanging="360"/>
      </w:pPr>
      <w:rPr>
        <w:rFonts w:hint="default"/>
      </w:rPr>
    </w:lvl>
    <w:lvl w:ilvl="4" w:tplc="78E0CCD8">
      <w:numFmt w:val="bullet"/>
      <w:lvlText w:val="•"/>
      <w:lvlJc w:val="left"/>
      <w:pPr>
        <w:ind w:left="7024" w:hanging="360"/>
      </w:pPr>
      <w:rPr>
        <w:rFonts w:hint="default"/>
      </w:rPr>
    </w:lvl>
    <w:lvl w:ilvl="5" w:tplc="39F250B2">
      <w:numFmt w:val="bullet"/>
      <w:lvlText w:val="•"/>
      <w:lvlJc w:val="left"/>
      <w:pPr>
        <w:ind w:left="8380" w:hanging="360"/>
      </w:pPr>
      <w:rPr>
        <w:rFonts w:hint="default"/>
      </w:rPr>
    </w:lvl>
    <w:lvl w:ilvl="6" w:tplc="4F18B34C">
      <w:numFmt w:val="bullet"/>
      <w:lvlText w:val="•"/>
      <w:lvlJc w:val="left"/>
      <w:pPr>
        <w:ind w:left="9736" w:hanging="360"/>
      </w:pPr>
      <w:rPr>
        <w:rFonts w:hint="default"/>
      </w:rPr>
    </w:lvl>
    <w:lvl w:ilvl="7" w:tplc="2224230C">
      <w:numFmt w:val="bullet"/>
      <w:lvlText w:val="•"/>
      <w:lvlJc w:val="left"/>
      <w:pPr>
        <w:ind w:left="11092" w:hanging="360"/>
      </w:pPr>
      <w:rPr>
        <w:rFonts w:hint="default"/>
      </w:rPr>
    </w:lvl>
    <w:lvl w:ilvl="8" w:tplc="F4447218">
      <w:numFmt w:val="bullet"/>
      <w:lvlText w:val="•"/>
      <w:lvlJc w:val="left"/>
      <w:pPr>
        <w:ind w:left="1244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DUzN7O0MDE2MjJW0lEKTi0uzszPAykwrQUA/1GSviwAAAA="/>
  </w:docVars>
  <w:rsids>
    <w:rsidRoot w:val="004D13C4"/>
    <w:rsid w:val="00014F34"/>
    <w:rsid w:val="00064631"/>
    <w:rsid w:val="001D1206"/>
    <w:rsid w:val="001D5324"/>
    <w:rsid w:val="001F0600"/>
    <w:rsid w:val="0023180A"/>
    <w:rsid w:val="00274883"/>
    <w:rsid w:val="002829C1"/>
    <w:rsid w:val="0038184E"/>
    <w:rsid w:val="003D15FB"/>
    <w:rsid w:val="00403F10"/>
    <w:rsid w:val="0045110B"/>
    <w:rsid w:val="004D13C4"/>
    <w:rsid w:val="0053052B"/>
    <w:rsid w:val="00533543"/>
    <w:rsid w:val="005340B6"/>
    <w:rsid w:val="006871B3"/>
    <w:rsid w:val="006C7A7E"/>
    <w:rsid w:val="00700587"/>
    <w:rsid w:val="00727821"/>
    <w:rsid w:val="00766891"/>
    <w:rsid w:val="007B15F7"/>
    <w:rsid w:val="007C59E8"/>
    <w:rsid w:val="008142BD"/>
    <w:rsid w:val="008330E0"/>
    <w:rsid w:val="008B0A00"/>
    <w:rsid w:val="009671B5"/>
    <w:rsid w:val="009E65D3"/>
    <w:rsid w:val="00AE28FD"/>
    <w:rsid w:val="00AF16C9"/>
    <w:rsid w:val="00B0549A"/>
    <w:rsid w:val="00B422FC"/>
    <w:rsid w:val="00B65EA6"/>
    <w:rsid w:val="00BA5760"/>
    <w:rsid w:val="00BC3F78"/>
    <w:rsid w:val="00C52A57"/>
    <w:rsid w:val="00C81A6D"/>
    <w:rsid w:val="00C84920"/>
    <w:rsid w:val="00DE1542"/>
    <w:rsid w:val="00EF736E"/>
    <w:rsid w:val="00F063BF"/>
    <w:rsid w:val="00F71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42FDB"/>
  <w15:docId w15:val="{2E4F1E13-97A2-4CC6-8098-3AA55D535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right="957"/>
      <w:jc w:val="right"/>
      <w:outlineLvl w:val="0"/>
    </w:pPr>
    <w:rPr>
      <w:rFonts w:ascii="Georgia" w:eastAsia="Georgia" w:hAnsi="Georgia" w:cs="Georg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60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able 5-1.docx</vt:lpstr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able 5-1.docx</dc:title>
  <dc:creator>chungbl</dc:creator>
  <cp:lastModifiedBy>Nagarajan Prabakar</cp:lastModifiedBy>
  <cp:revision>3</cp:revision>
  <dcterms:created xsi:type="dcterms:W3CDTF">2022-09-14T14:17:00Z</dcterms:created>
  <dcterms:modified xsi:type="dcterms:W3CDTF">2022-09-1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4-21T00:00:00Z</vt:filetime>
  </property>
</Properties>
</file>